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22F5" w:rsidRDefault="006D0E6C">
      <w:pPr>
        <w:pStyle w:val="normal0"/>
        <w:jc w:val="center"/>
      </w:pPr>
      <w:r>
        <w:rPr>
          <w:noProof/>
        </w:rPr>
        <w:drawing>
          <wp:inline distT="114300" distB="114300" distL="114300" distR="114300">
            <wp:extent cx="3976688" cy="2479057"/>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cstate="print"/>
                    <a:srcRect/>
                    <a:stretch>
                      <a:fillRect/>
                    </a:stretch>
                  </pic:blipFill>
                  <pic:spPr>
                    <a:xfrm>
                      <a:off x="0" y="0"/>
                      <a:ext cx="3976688" cy="2479057"/>
                    </a:xfrm>
                    <a:prstGeom prst="rect">
                      <a:avLst/>
                    </a:prstGeom>
                    <a:ln/>
                  </pic:spPr>
                </pic:pic>
              </a:graphicData>
            </a:graphic>
          </wp:inline>
        </w:drawing>
      </w:r>
    </w:p>
    <w:p w:rsidR="005922F5" w:rsidRDefault="006D0E6C">
      <w:pPr>
        <w:pStyle w:val="normal0"/>
        <w:jc w:val="center"/>
        <w:rPr>
          <w:b/>
        </w:rPr>
      </w:pPr>
      <w:r>
        <w:rPr>
          <w:b/>
        </w:rPr>
        <w:t>Region II Executive Board Meeting</w:t>
      </w:r>
    </w:p>
    <w:p w:rsidR="005922F5" w:rsidRDefault="006D0E6C">
      <w:pPr>
        <w:pStyle w:val="normal0"/>
        <w:jc w:val="center"/>
        <w:rPr>
          <w:b/>
        </w:rPr>
      </w:pPr>
      <w:r>
        <w:rPr>
          <w:b/>
        </w:rPr>
        <w:t xml:space="preserve">Friday, February 8th, </w:t>
      </w:r>
      <w:r w:rsidRPr="001A5C3C">
        <w:rPr>
          <w:b/>
          <w:noProof/>
        </w:rPr>
        <w:t>2:00</w:t>
      </w:r>
      <w:r w:rsidR="001A5C3C">
        <w:rPr>
          <w:b/>
          <w:noProof/>
        </w:rPr>
        <w:t xml:space="preserve"> </w:t>
      </w:r>
      <w:r w:rsidRPr="001A5C3C">
        <w:rPr>
          <w:b/>
          <w:noProof/>
        </w:rPr>
        <w:t>pm</w:t>
      </w:r>
      <w:r>
        <w:rPr>
          <w:b/>
        </w:rPr>
        <w:t>, S003, Brookhaven College</w:t>
      </w:r>
    </w:p>
    <w:p w:rsidR="005922F5" w:rsidRDefault="005922F5">
      <w:pPr>
        <w:pStyle w:val="normal0"/>
        <w:jc w:val="center"/>
        <w:rPr>
          <w:b/>
        </w:rPr>
      </w:pPr>
    </w:p>
    <w:p w:rsidR="005922F5" w:rsidRDefault="006D0E6C">
      <w:pPr>
        <w:pStyle w:val="normal0"/>
        <w:rPr>
          <w:b/>
        </w:rPr>
      </w:pPr>
      <w:r>
        <w:rPr>
          <w:b/>
        </w:rPr>
        <w:t>I. Call to order (2 pm)</w:t>
      </w:r>
    </w:p>
    <w:p w:rsidR="005922F5" w:rsidRDefault="006D0E6C">
      <w:pPr>
        <w:pStyle w:val="normal0"/>
        <w:rPr>
          <w:b/>
        </w:rPr>
      </w:pPr>
      <w:r>
        <w:rPr>
          <w:b/>
        </w:rPr>
        <w:t>II. Roll Call</w:t>
      </w:r>
    </w:p>
    <w:p w:rsidR="005922F5" w:rsidRPr="000258BB" w:rsidRDefault="006D0E6C">
      <w:pPr>
        <w:pStyle w:val="normal0"/>
      </w:pPr>
      <w:r>
        <w:rPr>
          <w:b/>
        </w:rPr>
        <w:t>III. Reading and approval of the agenda</w:t>
      </w:r>
      <w:r w:rsidR="00154259">
        <w:rPr>
          <w:b/>
        </w:rPr>
        <w:t xml:space="preserve"> –</w:t>
      </w:r>
      <w:r w:rsidR="009F11A4">
        <w:rPr>
          <w:b/>
        </w:rPr>
        <w:t xml:space="preserve">– </w:t>
      </w:r>
      <w:r w:rsidR="009F11A4" w:rsidRPr="009F27E7">
        <w:t>Appr</w:t>
      </w:r>
      <w:r w:rsidR="009F11A4">
        <w:t xml:space="preserve">oved as written. By voice vote motion made </w:t>
      </w:r>
      <w:r w:rsidR="009F11A4" w:rsidRPr="000258BB">
        <w:t xml:space="preserve">by </w:t>
      </w:r>
      <w:r w:rsidR="00154259" w:rsidRPr="000258BB">
        <w:t xml:space="preserve">T-shirt and chair </w:t>
      </w:r>
    </w:p>
    <w:p w:rsidR="009F11A4" w:rsidRPr="000258BB" w:rsidRDefault="009F11A4">
      <w:pPr>
        <w:pStyle w:val="normal0"/>
      </w:pPr>
      <w:r w:rsidRPr="000258BB">
        <w:t xml:space="preserve">So moved – Social Committee Chair </w:t>
      </w:r>
    </w:p>
    <w:p w:rsidR="009F11A4" w:rsidRPr="000258BB" w:rsidRDefault="00154259" w:rsidP="009F11A4">
      <w:pPr>
        <w:pStyle w:val="normal0"/>
        <w:tabs>
          <w:tab w:val="left" w:pos="3153"/>
        </w:tabs>
      </w:pPr>
      <w:r w:rsidRPr="000258BB">
        <w:t>2</w:t>
      </w:r>
      <w:r w:rsidRPr="000258BB">
        <w:rPr>
          <w:vertAlign w:val="superscript"/>
        </w:rPr>
        <w:t>nd</w:t>
      </w:r>
      <w:r w:rsidRPr="000258BB">
        <w:t>-host school</w:t>
      </w:r>
    </w:p>
    <w:p w:rsidR="00154259" w:rsidRPr="000258BB" w:rsidRDefault="009F11A4" w:rsidP="009F11A4">
      <w:pPr>
        <w:pStyle w:val="normal0"/>
      </w:pPr>
      <w:r w:rsidRPr="000258BB">
        <w:t>Abstention</w:t>
      </w:r>
      <w:r w:rsidR="00776AB9" w:rsidRPr="000258BB">
        <w:t>-</w:t>
      </w:r>
      <w:r w:rsidRPr="000258BB">
        <w:t xml:space="preserve">vice president </w:t>
      </w:r>
      <w:r w:rsidRPr="000258BB">
        <w:tab/>
      </w:r>
    </w:p>
    <w:p w:rsidR="00154259" w:rsidRPr="000258BB" w:rsidRDefault="009F11A4">
      <w:pPr>
        <w:pStyle w:val="normal0"/>
      </w:pPr>
      <w:r w:rsidRPr="000258BB">
        <w:t>N</w:t>
      </w:r>
      <w:r w:rsidR="00154259" w:rsidRPr="000258BB">
        <w:t xml:space="preserve">o </w:t>
      </w:r>
      <w:r w:rsidR="00154259" w:rsidRPr="000258BB">
        <w:rPr>
          <w:noProof/>
        </w:rPr>
        <w:t>discu</w:t>
      </w:r>
      <w:r w:rsidR="001A5C3C" w:rsidRPr="000258BB">
        <w:rPr>
          <w:noProof/>
        </w:rPr>
        <w:t>s</w:t>
      </w:r>
      <w:r w:rsidR="00154259" w:rsidRPr="000258BB">
        <w:rPr>
          <w:noProof/>
        </w:rPr>
        <w:t>sion</w:t>
      </w:r>
    </w:p>
    <w:p w:rsidR="00154259" w:rsidRPr="000258BB" w:rsidRDefault="00154259">
      <w:pPr>
        <w:pStyle w:val="normal0"/>
      </w:pPr>
      <w:r w:rsidRPr="000258BB">
        <w:rPr>
          <w:noProof/>
        </w:rPr>
        <w:t>I’s</w:t>
      </w:r>
      <w:r w:rsidRPr="000258BB">
        <w:t xml:space="preserve"> have it</w:t>
      </w:r>
    </w:p>
    <w:p w:rsidR="00154259" w:rsidRDefault="00154259">
      <w:pPr>
        <w:pStyle w:val="normal0"/>
        <w:rPr>
          <w:b/>
        </w:rPr>
      </w:pPr>
    </w:p>
    <w:p w:rsidR="005922F5" w:rsidRDefault="006D0E6C">
      <w:pPr>
        <w:pStyle w:val="normal0"/>
        <w:rPr>
          <w:b/>
        </w:rPr>
      </w:pPr>
      <w:r>
        <w:rPr>
          <w:b/>
        </w:rPr>
        <w:t>IV. Reading and approval of the January 26th meeting minutes</w:t>
      </w:r>
      <w:r w:rsidR="00154259">
        <w:rPr>
          <w:b/>
        </w:rPr>
        <w:t xml:space="preserve"> -</w:t>
      </w:r>
      <w:r w:rsidR="00154259" w:rsidRPr="00154259">
        <w:rPr>
          <w:b/>
        </w:rPr>
        <w:t xml:space="preserve"> </w:t>
      </w:r>
      <w:r w:rsidR="009F11A4" w:rsidRPr="009F27E7">
        <w:t>Approved as written by voic</w:t>
      </w:r>
      <w:r w:rsidR="009F11A4">
        <w:t xml:space="preserve">e vote motion </w:t>
      </w:r>
      <w:r w:rsidR="009F11A4" w:rsidRPr="009F27E7">
        <w:t>entertained by Mr. President</w:t>
      </w:r>
      <w:r w:rsidR="009F11A4">
        <w:rPr>
          <w:b/>
        </w:rPr>
        <w:t xml:space="preserve"> </w:t>
      </w:r>
    </w:p>
    <w:p w:rsidR="00154259" w:rsidRPr="001119C4" w:rsidRDefault="009F11A4">
      <w:pPr>
        <w:pStyle w:val="normal0"/>
      </w:pPr>
      <w:r w:rsidRPr="001119C4">
        <w:t>S</w:t>
      </w:r>
      <w:r w:rsidR="00154259" w:rsidRPr="001119C4">
        <w:t>o</w:t>
      </w:r>
      <w:r w:rsidR="001A5C3C" w:rsidRPr="001119C4">
        <w:t xml:space="preserve"> the</w:t>
      </w:r>
      <w:r w:rsidR="00154259" w:rsidRPr="001119C4">
        <w:t xml:space="preserve"> </w:t>
      </w:r>
      <w:r w:rsidR="00154259" w:rsidRPr="001119C4">
        <w:rPr>
          <w:noProof/>
        </w:rPr>
        <w:t>moved-vice</w:t>
      </w:r>
      <w:r w:rsidR="00154259" w:rsidRPr="001119C4">
        <w:t xml:space="preserve"> </w:t>
      </w:r>
      <w:r w:rsidR="00154259" w:rsidRPr="001119C4">
        <w:rPr>
          <w:noProof/>
        </w:rPr>
        <w:t>president</w:t>
      </w:r>
    </w:p>
    <w:p w:rsidR="00776AB9" w:rsidRPr="001119C4" w:rsidRDefault="00154259">
      <w:pPr>
        <w:pStyle w:val="normal0"/>
        <w:rPr>
          <w:noProof/>
        </w:rPr>
      </w:pPr>
      <w:r w:rsidRPr="001119C4">
        <w:t>2</w:t>
      </w:r>
      <w:r w:rsidRPr="001119C4">
        <w:rPr>
          <w:vertAlign w:val="superscript"/>
        </w:rPr>
        <w:t>nd</w:t>
      </w:r>
      <w:r w:rsidRPr="001119C4">
        <w:t xml:space="preserve">-social </w:t>
      </w:r>
      <w:r w:rsidRPr="001119C4">
        <w:rPr>
          <w:noProof/>
        </w:rPr>
        <w:t>comm</w:t>
      </w:r>
      <w:r w:rsidR="001A5C3C" w:rsidRPr="001119C4">
        <w:rPr>
          <w:noProof/>
        </w:rPr>
        <w:t>itt</w:t>
      </w:r>
      <w:r w:rsidRPr="001119C4">
        <w:rPr>
          <w:noProof/>
        </w:rPr>
        <w:t>ee</w:t>
      </w:r>
    </w:p>
    <w:p w:rsidR="00154259" w:rsidRPr="001119C4" w:rsidRDefault="00154259">
      <w:pPr>
        <w:pStyle w:val="normal0"/>
      </w:pPr>
      <w:r w:rsidRPr="001119C4">
        <w:t xml:space="preserve">No </w:t>
      </w:r>
      <w:r w:rsidRPr="001119C4">
        <w:rPr>
          <w:noProof/>
        </w:rPr>
        <w:t>dis</w:t>
      </w:r>
      <w:r w:rsidR="001A5C3C" w:rsidRPr="001119C4">
        <w:rPr>
          <w:noProof/>
        </w:rPr>
        <w:t>cus</w:t>
      </w:r>
      <w:r w:rsidRPr="001119C4">
        <w:rPr>
          <w:noProof/>
        </w:rPr>
        <w:t>sion</w:t>
      </w:r>
    </w:p>
    <w:p w:rsidR="00154259" w:rsidRPr="001119C4" w:rsidRDefault="00154259">
      <w:pPr>
        <w:pStyle w:val="normal0"/>
      </w:pPr>
      <w:r w:rsidRPr="001119C4">
        <w:t xml:space="preserve">I have it </w:t>
      </w:r>
    </w:p>
    <w:p w:rsidR="00154259" w:rsidRDefault="00154259">
      <w:pPr>
        <w:pStyle w:val="normal0"/>
        <w:rPr>
          <w:b/>
        </w:rPr>
      </w:pPr>
    </w:p>
    <w:p w:rsidR="005922F5" w:rsidRDefault="006D0E6C">
      <w:pPr>
        <w:pStyle w:val="normal0"/>
        <w:rPr>
          <w:b/>
        </w:rPr>
      </w:pPr>
      <w:r>
        <w:rPr>
          <w:b/>
        </w:rPr>
        <w:t>V. Opening announcements</w:t>
      </w:r>
    </w:p>
    <w:p w:rsidR="005922F5" w:rsidRDefault="006D0E6C">
      <w:pPr>
        <w:pStyle w:val="normal0"/>
        <w:rPr>
          <w:b/>
        </w:rPr>
      </w:pPr>
      <w:r>
        <w:rPr>
          <w:b/>
        </w:rPr>
        <w:t xml:space="preserve">VI. Officer </w:t>
      </w:r>
      <w:proofErr w:type="gramStart"/>
      <w:r>
        <w:rPr>
          <w:b/>
        </w:rPr>
        <w:t>reports</w:t>
      </w:r>
      <w:proofErr w:type="gramEnd"/>
    </w:p>
    <w:p w:rsidR="005922F5" w:rsidRDefault="006D0E6C">
      <w:pPr>
        <w:pStyle w:val="normal0"/>
        <w:rPr>
          <w:b/>
        </w:rPr>
      </w:pPr>
      <w:r>
        <w:rPr>
          <w:b/>
        </w:rPr>
        <w:t xml:space="preserve">      A. Host School</w:t>
      </w:r>
    </w:p>
    <w:p w:rsidR="005922F5" w:rsidRDefault="006D0E6C">
      <w:pPr>
        <w:pStyle w:val="normal0"/>
        <w:numPr>
          <w:ilvl w:val="0"/>
          <w:numId w:val="5"/>
        </w:numPr>
        <w:contextualSpacing/>
      </w:pPr>
      <w:r>
        <w:t xml:space="preserve">Edward </w:t>
      </w:r>
      <w:proofErr w:type="spellStart"/>
      <w:r>
        <w:t>Sesay</w:t>
      </w:r>
      <w:proofErr w:type="spellEnd"/>
      <w:r>
        <w:t>, Richland College</w:t>
      </w:r>
      <w:r w:rsidR="00E14B65">
        <w:t>-</w:t>
      </w:r>
      <w:r w:rsidR="00154259">
        <w:t xml:space="preserve"> </w:t>
      </w:r>
    </w:p>
    <w:p w:rsidR="00154259" w:rsidRDefault="00154259" w:rsidP="00154259">
      <w:pPr>
        <w:pStyle w:val="normal0"/>
        <w:ind w:left="720"/>
        <w:contextualSpacing/>
      </w:pPr>
      <w:r>
        <w:t xml:space="preserve">The </w:t>
      </w:r>
      <w:r w:rsidRPr="00BE2F44">
        <w:rPr>
          <w:noProof/>
        </w:rPr>
        <w:t>adenga</w:t>
      </w:r>
      <w:r>
        <w:t xml:space="preserve"> is ready</w:t>
      </w:r>
      <w:r w:rsidR="00E14B65">
        <w:t xml:space="preserve"> for the </w:t>
      </w:r>
      <w:proofErr w:type="spellStart"/>
      <w:r w:rsidR="00E14B65">
        <w:t>conference.I</w:t>
      </w:r>
      <w:r>
        <w:t>f</w:t>
      </w:r>
      <w:proofErr w:type="spellEnd"/>
      <w:r>
        <w:t xml:space="preserve"> you </w:t>
      </w:r>
      <w:r w:rsidRPr="001A5C3C">
        <w:rPr>
          <w:noProof/>
        </w:rPr>
        <w:t>want</w:t>
      </w:r>
      <w:r w:rsidR="001A5C3C">
        <w:rPr>
          <w:noProof/>
        </w:rPr>
        <w:t xml:space="preserve"> to</w:t>
      </w:r>
      <w:r>
        <w:t xml:space="preserve"> add anything</w:t>
      </w:r>
      <w:r w:rsidR="001A5C3C">
        <w:t>,</w:t>
      </w:r>
      <w:r>
        <w:t xml:space="preserve"> </w:t>
      </w:r>
      <w:r w:rsidRPr="001A5C3C">
        <w:rPr>
          <w:noProof/>
        </w:rPr>
        <w:t>please</w:t>
      </w:r>
      <w:r>
        <w:t xml:space="preserve"> let Kelly know now so she can make the changes. The food has </w:t>
      </w:r>
      <w:r w:rsidRPr="00BE2F44">
        <w:rPr>
          <w:noProof/>
        </w:rPr>
        <w:t xml:space="preserve">been </w:t>
      </w:r>
      <w:proofErr w:type="gramStart"/>
      <w:r w:rsidRPr="00BE2F44">
        <w:rPr>
          <w:noProof/>
        </w:rPr>
        <w:t>ordered</w:t>
      </w:r>
      <w:r>
        <w:t xml:space="preserve"> </w:t>
      </w:r>
      <w:r w:rsidR="00E14B65">
        <w:t xml:space="preserve"> this</w:t>
      </w:r>
      <w:proofErr w:type="gramEnd"/>
      <w:r w:rsidR="00E14B65">
        <w:t xml:space="preserve"> includes </w:t>
      </w:r>
      <w:r>
        <w:t>breakfast and lunch</w:t>
      </w:r>
      <w:r w:rsidR="00E14B65">
        <w:t xml:space="preserve"> both </w:t>
      </w:r>
      <w:r>
        <w:t xml:space="preserve"> have </w:t>
      </w:r>
      <w:r w:rsidRPr="001A5C3C">
        <w:rPr>
          <w:noProof/>
        </w:rPr>
        <w:t>been taken</w:t>
      </w:r>
      <w:r>
        <w:t xml:space="preserve"> </w:t>
      </w:r>
      <w:r w:rsidRPr="001A5C3C">
        <w:rPr>
          <w:noProof/>
        </w:rPr>
        <w:t>o</w:t>
      </w:r>
      <w:r w:rsidR="001A5C3C">
        <w:rPr>
          <w:noProof/>
        </w:rPr>
        <w:t>f</w:t>
      </w:r>
      <w:r w:rsidRPr="001A5C3C">
        <w:rPr>
          <w:noProof/>
        </w:rPr>
        <w:t>f</w:t>
      </w:r>
      <w:r w:rsidR="000E0F9B">
        <w:t xml:space="preserve">. There </w:t>
      </w:r>
      <w:r w:rsidR="00E14B65">
        <w:t xml:space="preserve">are going </w:t>
      </w:r>
      <w:proofErr w:type="gramStart"/>
      <w:r w:rsidR="00E14B65">
        <w:t>to  be</w:t>
      </w:r>
      <w:proofErr w:type="gramEnd"/>
      <w:r w:rsidR="00E14B65">
        <w:t xml:space="preserve"> made for the </w:t>
      </w:r>
      <w:r w:rsidR="000E0F9B" w:rsidRPr="001A5C3C">
        <w:rPr>
          <w:noProof/>
        </w:rPr>
        <w:t>sc</w:t>
      </w:r>
      <w:r w:rsidR="001A5C3C">
        <w:rPr>
          <w:noProof/>
        </w:rPr>
        <w:t>rip</w:t>
      </w:r>
      <w:r w:rsidR="000E0F9B" w:rsidRPr="001A5C3C">
        <w:rPr>
          <w:noProof/>
        </w:rPr>
        <w:t>ts</w:t>
      </w:r>
      <w:r w:rsidR="000E0F9B">
        <w:t xml:space="preserve"> </w:t>
      </w:r>
      <w:r w:rsidR="00E14B65">
        <w:t xml:space="preserve">for the conference for </w:t>
      </w:r>
      <w:r w:rsidR="000E0F9B">
        <w:t xml:space="preserve">every officer and </w:t>
      </w:r>
      <w:r w:rsidR="000E0F9B" w:rsidRPr="00BE2F44">
        <w:rPr>
          <w:noProof/>
        </w:rPr>
        <w:t>chair person</w:t>
      </w:r>
      <w:r w:rsidR="000E0F9B">
        <w:t>.</w:t>
      </w:r>
    </w:p>
    <w:p w:rsidR="005922F5" w:rsidRDefault="006D0E6C">
      <w:pPr>
        <w:pStyle w:val="normal0"/>
        <w:rPr>
          <w:b/>
        </w:rPr>
      </w:pPr>
      <w:r>
        <w:rPr>
          <w:b/>
        </w:rPr>
        <w:t xml:space="preserve">      B. Public Relations</w:t>
      </w:r>
    </w:p>
    <w:p w:rsidR="005922F5" w:rsidRDefault="006D0E6C">
      <w:pPr>
        <w:pStyle w:val="normal0"/>
        <w:numPr>
          <w:ilvl w:val="0"/>
          <w:numId w:val="6"/>
        </w:numPr>
        <w:contextualSpacing/>
      </w:pPr>
      <w:r>
        <w:t xml:space="preserve">Melissa </w:t>
      </w:r>
      <w:proofErr w:type="spellStart"/>
      <w:r>
        <w:t>Larin</w:t>
      </w:r>
      <w:proofErr w:type="spellEnd"/>
      <w:r>
        <w:t>, North Central Texas College</w:t>
      </w:r>
      <w:r w:rsidR="00154259">
        <w:t>-</w:t>
      </w:r>
    </w:p>
    <w:p w:rsidR="000E0F9B" w:rsidRDefault="000E0F9B" w:rsidP="000E0F9B">
      <w:pPr>
        <w:pStyle w:val="normal0"/>
        <w:ind w:left="720"/>
        <w:contextualSpacing/>
      </w:pPr>
      <w:r>
        <w:lastRenderedPageBreak/>
        <w:t xml:space="preserve">All of the minutes have </w:t>
      </w:r>
      <w:r w:rsidRPr="00BE2F44">
        <w:rPr>
          <w:noProof/>
        </w:rPr>
        <w:t>been added</w:t>
      </w:r>
      <w:r>
        <w:t xml:space="preserve"> to the region website. </w:t>
      </w:r>
      <w:r w:rsidR="00B21792">
        <w:t>I am currently w</w:t>
      </w:r>
      <w:r>
        <w:t xml:space="preserve">orking on a flyer for the social </w:t>
      </w:r>
      <w:r w:rsidRPr="001A5C3C">
        <w:rPr>
          <w:noProof/>
        </w:rPr>
        <w:t>comm</w:t>
      </w:r>
      <w:r w:rsidR="001A5C3C">
        <w:rPr>
          <w:noProof/>
        </w:rPr>
        <w:t>itte</w:t>
      </w:r>
      <w:r w:rsidRPr="001A5C3C">
        <w:rPr>
          <w:noProof/>
        </w:rPr>
        <w:t>e</w:t>
      </w:r>
      <w:r w:rsidR="00B21792">
        <w:t xml:space="preserve"> event at</w:t>
      </w:r>
      <w:r>
        <w:t xml:space="preserve"> round one.</w:t>
      </w:r>
      <w:r w:rsidR="00B21792">
        <w:t xml:space="preserve"> </w:t>
      </w:r>
      <w:r>
        <w:t xml:space="preserve">The membership list will be sent to Melissa so we can </w:t>
      </w:r>
      <w:r w:rsidR="00B21792">
        <w:t xml:space="preserve">send all </w:t>
      </w:r>
      <w:proofErr w:type="gramStart"/>
      <w:r w:rsidR="00B21792">
        <w:t>region</w:t>
      </w:r>
      <w:proofErr w:type="gramEnd"/>
      <w:r w:rsidR="00B21792">
        <w:t xml:space="preserve"> two. There will be information about events that are going on within the region and will be sent to </w:t>
      </w:r>
      <w:r>
        <w:t xml:space="preserve">all the </w:t>
      </w:r>
      <w:r w:rsidRPr="001A5C3C">
        <w:rPr>
          <w:noProof/>
        </w:rPr>
        <w:t>del</w:t>
      </w:r>
      <w:r w:rsidR="001A5C3C">
        <w:rPr>
          <w:noProof/>
        </w:rPr>
        <w:t>e</w:t>
      </w:r>
      <w:r w:rsidRPr="001A5C3C">
        <w:rPr>
          <w:noProof/>
        </w:rPr>
        <w:t>gates</w:t>
      </w:r>
      <w:r>
        <w:t xml:space="preserve"> for </w:t>
      </w:r>
      <w:r w:rsidR="00B21792">
        <w:t xml:space="preserve">the reminding them about the spring </w:t>
      </w:r>
      <w:r>
        <w:t>conference.</w:t>
      </w:r>
    </w:p>
    <w:p w:rsidR="005922F5" w:rsidRDefault="006D0E6C">
      <w:pPr>
        <w:pStyle w:val="normal0"/>
        <w:rPr>
          <w:b/>
        </w:rPr>
      </w:pPr>
      <w:r>
        <w:rPr>
          <w:b/>
        </w:rPr>
        <w:t xml:space="preserve">      C. Treasurer</w:t>
      </w:r>
    </w:p>
    <w:p w:rsidR="00B21792" w:rsidRDefault="006D0E6C">
      <w:pPr>
        <w:pStyle w:val="normal0"/>
        <w:numPr>
          <w:ilvl w:val="0"/>
          <w:numId w:val="2"/>
        </w:numPr>
        <w:contextualSpacing/>
      </w:pPr>
      <w:r>
        <w:t xml:space="preserve">Luis </w:t>
      </w:r>
      <w:proofErr w:type="spellStart"/>
      <w:r>
        <w:t>Gamez</w:t>
      </w:r>
      <w:proofErr w:type="spellEnd"/>
      <w:r>
        <w:t>, Brookhaven College</w:t>
      </w:r>
      <w:r w:rsidR="00B21792">
        <w:t>-</w:t>
      </w:r>
    </w:p>
    <w:p w:rsidR="000E0F9B" w:rsidRDefault="00B21792" w:rsidP="00B21792">
      <w:pPr>
        <w:pStyle w:val="normal0"/>
        <w:numPr>
          <w:ilvl w:val="0"/>
          <w:numId w:val="2"/>
        </w:numPr>
        <w:contextualSpacing/>
      </w:pPr>
      <w:r>
        <w:t xml:space="preserve">The total account balance is $3,399.56. </w:t>
      </w:r>
      <w:r w:rsidR="000E0F9B">
        <w:t xml:space="preserve">Every college </w:t>
      </w:r>
      <w:r>
        <w:t>that will be attending the college has sent a check</w:t>
      </w:r>
      <w:r w:rsidR="000E0F9B">
        <w:t xml:space="preserve"> expect from Northlake and Collin college. Ther</w:t>
      </w:r>
      <w:r>
        <w:t>e</w:t>
      </w:r>
      <w:r w:rsidR="000E0F9B">
        <w:t xml:space="preserve"> were two </w:t>
      </w:r>
      <w:r w:rsidR="000E0F9B" w:rsidRPr="001A5C3C">
        <w:rPr>
          <w:noProof/>
        </w:rPr>
        <w:t>withdraws for</w:t>
      </w:r>
      <w:r w:rsidR="000E0F9B">
        <w:t xml:space="preserve"> the d</w:t>
      </w:r>
      <w:r w:rsidR="00231F06">
        <w:t xml:space="preserve">ecoration for the conference that was a total of </w:t>
      </w:r>
      <w:r w:rsidR="000E0F9B">
        <w:t>$</w:t>
      </w:r>
      <w:r w:rsidR="001A5C3C">
        <w:rPr>
          <w:noProof/>
        </w:rPr>
        <w:t xml:space="preserve"> 414.75</w:t>
      </w:r>
      <w:r w:rsidR="000E0F9B" w:rsidRPr="001A5C3C">
        <w:rPr>
          <w:noProof/>
        </w:rPr>
        <w:t>.</w:t>
      </w:r>
      <w:r w:rsidR="000E0F9B">
        <w:t xml:space="preserve"> The </w:t>
      </w:r>
      <w:r w:rsidR="00231F06">
        <w:t xml:space="preserve">region two </w:t>
      </w:r>
      <w:proofErr w:type="gramStart"/>
      <w:r w:rsidR="000E0F9B">
        <w:t>account</w:t>
      </w:r>
      <w:proofErr w:type="gramEnd"/>
      <w:r w:rsidR="000E0F9B">
        <w:t xml:space="preserve"> is still pending and if the account goes through it will stay at Brookhaven college.</w:t>
      </w:r>
    </w:p>
    <w:p w:rsidR="005922F5" w:rsidRDefault="006D0E6C">
      <w:pPr>
        <w:pStyle w:val="normal0"/>
        <w:rPr>
          <w:b/>
        </w:rPr>
      </w:pPr>
      <w:r>
        <w:rPr>
          <w:b/>
        </w:rPr>
        <w:t xml:space="preserve">      D. Parliamentarian</w:t>
      </w:r>
    </w:p>
    <w:p w:rsidR="005922F5" w:rsidRDefault="006D0E6C">
      <w:pPr>
        <w:pStyle w:val="normal0"/>
        <w:numPr>
          <w:ilvl w:val="0"/>
          <w:numId w:val="7"/>
        </w:numPr>
        <w:contextualSpacing/>
      </w:pPr>
      <w:r>
        <w:t xml:space="preserve">Juan Prado, </w:t>
      </w:r>
      <w:proofErr w:type="spellStart"/>
      <w:r>
        <w:t>Eastfield</w:t>
      </w:r>
      <w:proofErr w:type="spellEnd"/>
      <w:r>
        <w:t xml:space="preserve"> College</w:t>
      </w:r>
      <w:r w:rsidR="00154259">
        <w:t>-</w:t>
      </w:r>
    </w:p>
    <w:p w:rsidR="000E0F9B" w:rsidRDefault="000E0F9B" w:rsidP="000E0F9B">
      <w:pPr>
        <w:pStyle w:val="normal0"/>
        <w:ind w:left="720"/>
        <w:contextualSpacing/>
      </w:pPr>
      <w:r>
        <w:t xml:space="preserve">No </w:t>
      </w:r>
      <w:r w:rsidR="001A5C3C">
        <w:t>report</w:t>
      </w:r>
    </w:p>
    <w:p w:rsidR="005922F5" w:rsidRDefault="006D0E6C">
      <w:pPr>
        <w:pStyle w:val="normal0"/>
        <w:rPr>
          <w:b/>
        </w:rPr>
      </w:pPr>
      <w:r>
        <w:rPr>
          <w:b/>
        </w:rPr>
        <w:t xml:space="preserve">      E. Secretary</w:t>
      </w:r>
    </w:p>
    <w:p w:rsidR="005922F5" w:rsidRDefault="006D0E6C">
      <w:pPr>
        <w:pStyle w:val="normal0"/>
        <w:numPr>
          <w:ilvl w:val="0"/>
          <w:numId w:val="4"/>
        </w:numPr>
        <w:contextualSpacing/>
      </w:pPr>
      <w:r>
        <w:t>Zaire Hickman, Cedar Valley College</w:t>
      </w:r>
    </w:p>
    <w:p w:rsidR="00231F06" w:rsidRDefault="00231F06">
      <w:pPr>
        <w:pStyle w:val="normal0"/>
        <w:numPr>
          <w:ilvl w:val="0"/>
          <w:numId w:val="4"/>
        </w:numPr>
        <w:contextualSpacing/>
      </w:pPr>
      <w:r>
        <w:t>If anything is wrong in the minutes please let me know and I will change it. Also, if you have a long officer report please send it to me in email so I can make sure everything is correct and nothing will be missing in the minutes.</w:t>
      </w:r>
    </w:p>
    <w:p w:rsidR="005922F5" w:rsidRDefault="006D0E6C">
      <w:pPr>
        <w:pStyle w:val="normal0"/>
        <w:rPr>
          <w:b/>
        </w:rPr>
      </w:pPr>
      <w:r>
        <w:rPr>
          <w:b/>
        </w:rPr>
        <w:t xml:space="preserve">      F. Vice President</w:t>
      </w:r>
    </w:p>
    <w:p w:rsidR="005922F5" w:rsidRDefault="006D0E6C">
      <w:pPr>
        <w:pStyle w:val="normal0"/>
        <w:numPr>
          <w:ilvl w:val="0"/>
          <w:numId w:val="8"/>
        </w:numPr>
        <w:contextualSpacing/>
      </w:pPr>
      <w:r>
        <w:t>Brittney Taylor, Mountain View College</w:t>
      </w:r>
    </w:p>
    <w:p w:rsidR="00231F06" w:rsidRDefault="00231F06">
      <w:pPr>
        <w:pStyle w:val="normal0"/>
        <w:numPr>
          <w:ilvl w:val="0"/>
          <w:numId w:val="8"/>
        </w:numPr>
        <w:contextualSpacing/>
      </w:pPr>
      <w:r>
        <w:t>Please make sure you keep your comments to a minimum so we can get through everything in the agenda.</w:t>
      </w:r>
    </w:p>
    <w:p w:rsidR="005922F5" w:rsidRDefault="006D0E6C">
      <w:pPr>
        <w:pStyle w:val="normal0"/>
        <w:rPr>
          <w:b/>
        </w:rPr>
      </w:pPr>
      <w:r>
        <w:rPr>
          <w:b/>
        </w:rPr>
        <w:t xml:space="preserve">      G. President</w:t>
      </w:r>
    </w:p>
    <w:p w:rsidR="005922F5" w:rsidRDefault="006D0E6C">
      <w:pPr>
        <w:pStyle w:val="normal0"/>
        <w:numPr>
          <w:ilvl w:val="0"/>
          <w:numId w:val="1"/>
        </w:numPr>
        <w:contextualSpacing/>
      </w:pPr>
      <w:r>
        <w:t xml:space="preserve">Alexander </w:t>
      </w:r>
      <w:proofErr w:type="spellStart"/>
      <w:r>
        <w:t>Bomgardner</w:t>
      </w:r>
      <w:proofErr w:type="spellEnd"/>
      <w:r>
        <w:t>, North Lake College</w:t>
      </w:r>
      <w:r w:rsidR="00154259">
        <w:t>-</w:t>
      </w:r>
    </w:p>
    <w:p w:rsidR="00231F06" w:rsidRDefault="00231F06" w:rsidP="00231F06">
      <w:pPr>
        <w:pStyle w:val="normal0"/>
        <w:ind w:left="720"/>
        <w:contextualSpacing/>
      </w:pPr>
      <w:r>
        <w:t xml:space="preserve">I hope we have a lot of school attend the conference and we have a better turnout better than the last conference. I hope everything goes well. We have been working hard so </w:t>
      </w:r>
      <w:proofErr w:type="gramStart"/>
      <w:r>
        <w:t>lets</w:t>
      </w:r>
      <w:proofErr w:type="gramEnd"/>
      <w:r>
        <w:t xml:space="preserve"> continue the hard work!</w:t>
      </w:r>
    </w:p>
    <w:p w:rsidR="005922F5" w:rsidRDefault="006D0E6C">
      <w:pPr>
        <w:pStyle w:val="normal0"/>
        <w:rPr>
          <w:b/>
        </w:rPr>
      </w:pPr>
      <w:r>
        <w:rPr>
          <w:b/>
        </w:rPr>
        <w:t xml:space="preserve">      H. Advisor</w:t>
      </w:r>
    </w:p>
    <w:p w:rsidR="005922F5" w:rsidRDefault="006D0E6C">
      <w:pPr>
        <w:pStyle w:val="normal0"/>
        <w:numPr>
          <w:ilvl w:val="0"/>
          <w:numId w:val="3"/>
        </w:numPr>
        <w:contextualSpacing/>
      </w:pPr>
      <w:r>
        <w:t xml:space="preserve">Dr. Beth </w:t>
      </w:r>
      <w:proofErr w:type="spellStart"/>
      <w:r>
        <w:t>Nikopoulos</w:t>
      </w:r>
      <w:proofErr w:type="spellEnd"/>
      <w:r>
        <w:t>, North Lake College</w:t>
      </w:r>
      <w:r w:rsidR="00154259">
        <w:t>-here</w:t>
      </w:r>
    </w:p>
    <w:p w:rsidR="000E0F9B" w:rsidRDefault="000E0F9B" w:rsidP="000E0F9B">
      <w:pPr>
        <w:pStyle w:val="normal0"/>
        <w:ind w:left="720"/>
        <w:contextualSpacing/>
      </w:pPr>
      <w:r>
        <w:t xml:space="preserve">Sorry </w:t>
      </w:r>
      <w:r w:rsidR="00C82B1E">
        <w:rPr>
          <w:noProof/>
        </w:rPr>
        <w:t>for</w:t>
      </w:r>
      <w:r>
        <w:t xml:space="preserve"> being not here the last meeting. We have had a lot of stuff to deal </w:t>
      </w:r>
      <w:r w:rsidRPr="00BE2F44">
        <w:rPr>
          <w:noProof/>
        </w:rPr>
        <w:t>with</w:t>
      </w:r>
      <w:r>
        <w:t xml:space="preserve">. I did attend the meeting with the chancellor it was </w:t>
      </w:r>
      <w:r w:rsidR="00231F06">
        <w:t>enlighten</w:t>
      </w:r>
      <w:r>
        <w:t xml:space="preserve"> and </w:t>
      </w:r>
      <w:r w:rsidR="00231F06">
        <w:t xml:space="preserve">we </w:t>
      </w:r>
      <w:r>
        <w:t xml:space="preserve">got a lot of </w:t>
      </w:r>
      <w:r w:rsidRPr="00C82B1E">
        <w:rPr>
          <w:noProof/>
        </w:rPr>
        <w:t>i</w:t>
      </w:r>
      <w:r w:rsidR="00C82B1E">
        <w:rPr>
          <w:noProof/>
        </w:rPr>
        <w:t>n</w:t>
      </w:r>
      <w:r w:rsidRPr="00C82B1E">
        <w:rPr>
          <w:noProof/>
        </w:rPr>
        <w:t>formation</w:t>
      </w:r>
      <w:r>
        <w:t>. There was money given to the college</w:t>
      </w:r>
      <w:r w:rsidR="00C82B1E">
        <w:t>,</w:t>
      </w:r>
      <w:r>
        <w:t xml:space="preserve"> </w:t>
      </w:r>
      <w:r w:rsidRPr="00C82B1E">
        <w:rPr>
          <w:noProof/>
        </w:rPr>
        <w:t>but</w:t>
      </w:r>
      <w:r>
        <w:t xml:space="preserve"> it </w:t>
      </w:r>
      <w:r w:rsidRPr="00BE2F44">
        <w:rPr>
          <w:noProof/>
        </w:rPr>
        <w:t>was just put</w:t>
      </w:r>
      <w:r>
        <w:t xml:space="preserve"> in the </w:t>
      </w:r>
      <w:r w:rsidRPr="00C82B1E">
        <w:rPr>
          <w:noProof/>
        </w:rPr>
        <w:t>general</w:t>
      </w:r>
      <w:r>
        <w:t xml:space="preserve"> fund. If </w:t>
      </w:r>
      <w:r w:rsidR="00231F06">
        <w:rPr>
          <w:noProof/>
        </w:rPr>
        <w:t xml:space="preserve">SGA </w:t>
      </w:r>
      <w:r>
        <w:t xml:space="preserve">needed </w:t>
      </w:r>
      <w:r w:rsidRPr="00C82B1E">
        <w:rPr>
          <w:noProof/>
        </w:rPr>
        <w:t>money</w:t>
      </w:r>
      <w:r w:rsidR="00C82B1E">
        <w:rPr>
          <w:noProof/>
        </w:rPr>
        <w:t>,</w:t>
      </w:r>
      <w:r>
        <w:t xml:space="preserve"> we would have to prove why </w:t>
      </w:r>
      <w:r w:rsidR="00231F06">
        <w:t>we needed the money and give</w:t>
      </w:r>
      <w:r>
        <w:t xml:space="preserve"> data </w:t>
      </w:r>
      <w:r w:rsidRPr="00C82B1E">
        <w:rPr>
          <w:noProof/>
        </w:rPr>
        <w:t xml:space="preserve">for </w:t>
      </w:r>
      <w:r w:rsidR="00C82B1E">
        <w:rPr>
          <w:noProof/>
        </w:rPr>
        <w:t>a</w:t>
      </w:r>
      <w:r w:rsidRPr="00C82B1E">
        <w:rPr>
          <w:noProof/>
        </w:rPr>
        <w:t xml:space="preserve"> reason</w:t>
      </w:r>
      <w:r>
        <w:t xml:space="preserve"> why. We are working on</w:t>
      </w:r>
      <w:r w:rsidR="00231F06">
        <w:t xml:space="preserve"> </w:t>
      </w:r>
      <w:proofErr w:type="gramStart"/>
      <w:r w:rsidR="00231F06">
        <w:t xml:space="preserve">new </w:t>
      </w:r>
      <w:r>
        <w:t xml:space="preserve"> </w:t>
      </w:r>
      <w:r w:rsidRPr="00BE2F44">
        <w:rPr>
          <w:noProof/>
        </w:rPr>
        <w:t>polices</w:t>
      </w:r>
      <w:proofErr w:type="gramEnd"/>
      <w:r>
        <w:t xml:space="preserve"> and</w:t>
      </w:r>
      <w:r w:rsidR="00231F06">
        <w:t xml:space="preserve"> making sure if we get  funding we know </w:t>
      </w:r>
      <w:r>
        <w:t xml:space="preserve">where is going and what is </w:t>
      </w:r>
      <w:r w:rsidRPr="00BE2F44">
        <w:rPr>
          <w:noProof/>
        </w:rPr>
        <w:t>being done</w:t>
      </w:r>
      <w:r w:rsidR="00231F06">
        <w:rPr>
          <w:noProof/>
        </w:rPr>
        <w:t xml:space="preserve"> with it</w:t>
      </w:r>
      <w:r>
        <w:t>.</w:t>
      </w:r>
      <w:r w:rsidR="00231F06">
        <w:t xml:space="preserve"> </w:t>
      </w:r>
      <w:r w:rsidR="004402D8">
        <w:t xml:space="preserve">Since we have talked to the DCCCD </w:t>
      </w:r>
      <w:r w:rsidR="00231F06">
        <w:t>chancellor</w:t>
      </w:r>
      <w:r w:rsidR="004402D8">
        <w:t xml:space="preserve"> we should reach out to NCTC or </w:t>
      </w:r>
      <w:r w:rsidR="00231F06">
        <w:rPr>
          <w:noProof/>
        </w:rPr>
        <w:t>Colli</w:t>
      </w:r>
      <w:r w:rsidR="004402D8" w:rsidRPr="00BE2F44">
        <w:rPr>
          <w:noProof/>
        </w:rPr>
        <w:t>n</w:t>
      </w:r>
      <w:r w:rsidR="004402D8">
        <w:t xml:space="preserve"> </w:t>
      </w:r>
      <w:r w:rsidR="004402D8" w:rsidRPr="00C82B1E">
        <w:rPr>
          <w:noProof/>
        </w:rPr>
        <w:t>to see</w:t>
      </w:r>
      <w:r w:rsidR="004402D8">
        <w:t xml:space="preserve"> </w:t>
      </w:r>
      <w:r w:rsidR="004402D8" w:rsidRPr="00C82B1E">
        <w:rPr>
          <w:noProof/>
        </w:rPr>
        <w:t>if they</w:t>
      </w:r>
      <w:r w:rsidR="004402D8">
        <w:t xml:space="preserve"> </w:t>
      </w:r>
      <w:r w:rsidR="00C82B1E">
        <w:rPr>
          <w:noProof/>
        </w:rPr>
        <w:t>have</w:t>
      </w:r>
      <w:r w:rsidR="004402D8">
        <w:t xml:space="preserve"> any problems </w:t>
      </w:r>
      <w:r w:rsidR="004402D8" w:rsidRPr="00C82B1E">
        <w:rPr>
          <w:noProof/>
        </w:rPr>
        <w:t>them</w:t>
      </w:r>
      <w:r w:rsidR="00C82B1E">
        <w:rPr>
          <w:noProof/>
        </w:rPr>
        <w:t>selv</w:t>
      </w:r>
      <w:r w:rsidR="004402D8" w:rsidRPr="00C82B1E">
        <w:rPr>
          <w:noProof/>
        </w:rPr>
        <w:t>es</w:t>
      </w:r>
      <w:r w:rsidR="00231F06">
        <w:t xml:space="preserve"> and help the out.</w:t>
      </w:r>
    </w:p>
    <w:p w:rsidR="005922F5" w:rsidRDefault="006D0E6C">
      <w:pPr>
        <w:pStyle w:val="normal0"/>
        <w:rPr>
          <w:b/>
        </w:rPr>
      </w:pPr>
      <w:r>
        <w:rPr>
          <w:b/>
        </w:rPr>
        <w:t xml:space="preserve">      I. Advisor</w:t>
      </w:r>
    </w:p>
    <w:p w:rsidR="005922F5" w:rsidRDefault="006D0E6C">
      <w:pPr>
        <w:pStyle w:val="normal0"/>
        <w:numPr>
          <w:ilvl w:val="0"/>
          <w:numId w:val="3"/>
        </w:numPr>
        <w:contextualSpacing/>
      </w:pPr>
      <w:r>
        <w:t xml:space="preserve">Kelly L. </w:t>
      </w:r>
      <w:proofErr w:type="spellStart"/>
      <w:r>
        <w:t>Sonnanstine</w:t>
      </w:r>
      <w:proofErr w:type="spellEnd"/>
      <w:r>
        <w:t>, Richland College</w:t>
      </w:r>
    </w:p>
    <w:p w:rsidR="00231F06" w:rsidRDefault="00231F06" w:rsidP="00231F06">
      <w:pPr>
        <w:pStyle w:val="normal0"/>
        <w:ind w:left="720"/>
        <w:contextualSpacing/>
      </w:pPr>
      <w:r>
        <w:t>No report</w:t>
      </w:r>
    </w:p>
    <w:p w:rsidR="005922F5" w:rsidRDefault="005922F5">
      <w:pPr>
        <w:pStyle w:val="normal0"/>
        <w:rPr>
          <w:b/>
        </w:rPr>
      </w:pPr>
    </w:p>
    <w:p w:rsidR="005922F5" w:rsidRDefault="005922F5">
      <w:pPr>
        <w:pStyle w:val="normal0"/>
        <w:rPr>
          <w:b/>
        </w:rPr>
      </w:pPr>
    </w:p>
    <w:p w:rsidR="005922F5" w:rsidRDefault="006D0E6C">
      <w:pPr>
        <w:pStyle w:val="normal0"/>
        <w:rPr>
          <w:b/>
        </w:rPr>
      </w:pPr>
      <w:r>
        <w:rPr>
          <w:b/>
        </w:rPr>
        <w:lastRenderedPageBreak/>
        <w:t>VII. Committee Reports</w:t>
      </w:r>
    </w:p>
    <w:p w:rsidR="005922F5" w:rsidRDefault="006D0E6C">
      <w:pPr>
        <w:pStyle w:val="normal0"/>
        <w:rPr>
          <w:b/>
        </w:rPr>
      </w:pPr>
      <w:r>
        <w:rPr>
          <w:b/>
        </w:rPr>
        <w:t xml:space="preserve">      A. Awards Committee</w:t>
      </w:r>
    </w:p>
    <w:p w:rsidR="005922F5" w:rsidRDefault="006D0E6C">
      <w:pPr>
        <w:pStyle w:val="normal0"/>
        <w:numPr>
          <w:ilvl w:val="0"/>
          <w:numId w:val="3"/>
        </w:numPr>
        <w:contextualSpacing/>
      </w:pPr>
      <w:proofErr w:type="spellStart"/>
      <w:r>
        <w:t>Haya</w:t>
      </w:r>
      <w:proofErr w:type="spellEnd"/>
      <w:r>
        <w:t xml:space="preserve"> </w:t>
      </w:r>
      <w:proofErr w:type="spellStart"/>
      <w:r>
        <w:t>Qazi</w:t>
      </w:r>
      <w:proofErr w:type="spellEnd"/>
      <w:r>
        <w:t>, Richland College</w:t>
      </w:r>
      <w:r w:rsidR="00154259">
        <w:t xml:space="preserve"> – </w:t>
      </w:r>
    </w:p>
    <w:p w:rsidR="004402D8" w:rsidRDefault="004402D8" w:rsidP="004402D8">
      <w:pPr>
        <w:pStyle w:val="normal0"/>
        <w:ind w:left="720"/>
        <w:contextualSpacing/>
      </w:pPr>
      <w:r>
        <w:t xml:space="preserve">The </w:t>
      </w:r>
      <w:r w:rsidRPr="00C82B1E">
        <w:rPr>
          <w:noProof/>
        </w:rPr>
        <w:t>meeting</w:t>
      </w:r>
      <w:r>
        <w:t xml:space="preserve"> day we set up we have </w:t>
      </w:r>
      <w:r w:rsidR="00231F06" w:rsidRPr="00C82B1E">
        <w:rPr>
          <w:noProof/>
        </w:rPr>
        <w:t>diff</w:t>
      </w:r>
      <w:r w:rsidR="00231F06">
        <w:rPr>
          <w:noProof/>
        </w:rPr>
        <w:t xml:space="preserve">iculty </w:t>
      </w:r>
      <w:r w:rsidR="00231F06">
        <w:t>trying</w:t>
      </w:r>
      <w:r w:rsidR="00B42129">
        <w:t xml:space="preserve"> to get everyone at that meeting</w:t>
      </w:r>
      <w:proofErr w:type="gramStart"/>
      <w:r w:rsidR="00B42129">
        <w:t>.</w:t>
      </w:r>
      <w:r w:rsidRPr="00C82B1E">
        <w:rPr>
          <w:noProof/>
        </w:rPr>
        <w:t>.</w:t>
      </w:r>
      <w:proofErr w:type="gramEnd"/>
      <w:r>
        <w:t xml:space="preserve"> The day of the </w:t>
      </w:r>
      <w:r w:rsidRPr="00C82B1E">
        <w:rPr>
          <w:noProof/>
        </w:rPr>
        <w:t>confere</w:t>
      </w:r>
      <w:r w:rsidR="00C82B1E">
        <w:rPr>
          <w:noProof/>
        </w:rPr>
        <w:t>nc</w:t>
      </w:r>
      <w:r w:rsidRPr="00C82B1E">
        <w:rPr>
          <w:noProof/>
        </w:rPr>
        <w:t>e</w:t>
      </w:r>
      <w:r>
        <w:t xml:space="preserve"> we will have two </w:t>
      </w:r>
      <w:r w:rsidRPr="00C82B1E">
        <w:rPr>
          <w:noProof/>
        </w:rPr>
        <w:t>meetings</w:t>
      </w:r>
      <w:r>
        <w:t>. The first meeting will be explaining the awards</w:t>
      </w:r>
      <w:r w:rsidR="00C82B1E">
        <w:t>,</w:t>
      </w:r>
      <w:r>
        <w:t xml:space="preserve"> </w:t>
      </w:r>
      <w:r w:rsidRPr="00C82B1E">
        <w:rPr>
          <w:noProof/>
        </w:rPr>
        <w:t>and</w:t>
      </w:r>
      <w:r>
        <w:t xml:space="preserve"> the </w:t>
      </w:r>
      <w:r w:rsidRPr="00C82B1E">
        <w:rPr>
          <w:noProof/>
        </w:rPr>
        <w:t>second</w:t>
      </w:r>
      <w:r>
        <w:t xml:space="preserve"> one will be working on deciding the awards.</w:t>
      </w:r>
      <w:r w:rsidR="00127794">
        <w:t xml:space="preserve"> If you do not have a </w:t>
      </w:r>
      <w:proofErr w:type="gramStart"/>
      <w:r w:rsidR="00127794">
        <w:t xml:space="preserve">representative </w:t>
      </w:r>
      <w:r w:rsidR="00B42129">
        <w:t xml:space="preserve"> from</w:t>
      </w:r>
      <w:proofErr w:type="gramEnd"/>
      <w:r w:rsidR="00B42129">
        <w:t xml:space="preserve"> every school so everyone has a fair chance of voting and winning awards.</w:t>
      </w:r>
    </w:p>
    <w:p w:rsidR="005922F5" w:rsidRDefault="006D0E6C">
      <w:pPr>
        <w:pStyle w:val="normal0"/>
        <w:rPr>
          <w:b/>
        </w:rPr>
      </w:pPr>
      <w:r>
        <w:rPr>
          <w:b/>
        </w:rPr>
        <w:t xml:space="preserve">      B. Legislative Committee</w:t>
      </w:r>
    </w:p>
    <w:p w:rsidR="005922F5" w:rsidRDefault="006D0E6C">
      <w:pPr>
        <w:pStyle w:val="normal0"/>
        <w:numPr>
          <w:ilvl w:val="0"/>
          <w:numId w:val="3"/>
        </w:numPr>
        <w:contextualSpacing/>
      </w:pPr>
      <w:proofErr w:type="spellStart"/>
      <w:r>
        <w:t>Nabeeha</w:t>
      </w:r>
      <w:proofErr w:type="spellEnd"/>
      <w:r>
        <w:t xml:space="preserve"> </w:t>
      </w:r>
      <w:proofErr w:type="spellStart"/>
      <w:r>
        <w:t>Kazmi</w:t>
      </w:r>
      <w:proofErr w:type="spellEnd"/>
      <w:r>
        <w:t>, Richland College</w:t>
      </w:r>
      <w:r w:rsidR="00154259">
        <w:t>-</w:t>
      </w:r>
    </w:p>
    <w:p w:rsidR="004402D8" w:rsidRDefault="00127794" w:rsidP="004402D8">
      <w:pPr>
        <w:pStyle w:val="normal0"/>
        <w:ind w:left="720"/>
        <w:contextualSpacing/>
      </w:pPr>
      <w:r>
        <w:t>We have a meeting on</w:t>
      </w:r>
      <w:r w:rsidR="004402D8">
        <w:t xml:space="preserve"> </w:t>
      </w:r>
      <w:r w:rsidR="00C82B1E">
        <w:rPr>
          <w:noProof/>
        </w:rPr>
        <w:t>F</w:t>
      </w:r>
      <w:r w:rsidR="004402D8" w:rsidRPr="00C82B1E">
        <w:rPr>
          <w:noProof/>
        </w:rPr>
        <w:t>eb</w:t>
      </w:r>
      <w:r w:rsidR="004402D8">
        <w:t xml:space="preserve"> 24</w:t>
      </w:r>
      <w:r w:rsidR="004402D8" w:rsidRPr="004402D8">
        <w:rPr>
          <w:vertAlign w:val="superscript"/>
        </w:rPr>
        <w:t>th</w:t>
      </w:r>
      <w:r w:rsidR="004402D8">
        <w:t xml:space="preserve"> 12-</w:t>
      </w:r>
      <w:proofErr w:type="gramStart"/>
      <w:r w:rsidR="004402D8">
        <w:t xml:space="preserve">1pm </w:t>
      </w:r>
      <w:r>
        <w:t xml:space="preserve"> at</w:t>
      </w:r>
      <w:proofErr w:type="gramEnd"/>
      <w:r>
        <w:t xml:space="preserve"> </w:t>
      </w:r>
      <w:r w:rsidR="00BE2F44">
        <w:rPr>
          <w:noProof/>
        </w:rPr>
        <w:t>S</w:t>
      </w:r>
      <w:r w:rsidR="004402D8" w:rsidRPr="00BE2F44">
        <w:rPr>
          <w:noProof/>
        </w:rPr>
        <w:t>ablon</w:t>
      </w:r>
      <w:r w:rsidR="004402D8">
        <w:t xml:space="preserve"> </w:t>
      </w:r>
      <w:r w:rsidR="004402D8" w:rsidRPr="00C82B1E">
        <w:rPr>
          <w:noProof/>
        </w:rPr>
        <w:t>choc</w:t>
      </w:r>
      <w:r w:rsidR="00C82B1E">
        <w:rPr>
          <w:noProof/>
        </w:rPr>
        <w:t>o</w:t>
      </w:r>
      <w:r w:rsidR="004402D8" w:rsidRPr="00C82B1E">
        <w:rPr>
          <w:noProof/>
        </w:rPr>
        <w:t>late</w:t>
      </w:r>
      <w:r w:rsidR="004402D8">
        <w:t xml:space="preserve"> lounge. </w:t>
      </w:r>
      <w:r w:rsidR="00C54BED">
        <w:t>The reason</w:t>
      </w:r>
      <w:r>
        <w:t xml:space="preserve"> we want president and </w:t>
      </w:r>
      <w:proofErr w:type="spellStart"/>
      <w:r>
        <w:t>adsvior</w:t>
      </w:r>
      <w:proofErr w:type="spellEnd"/>
      <w:r>
        <w:t xml:space="preserve"> to be from two different </w:t>
      </w:r>
      <w:proofErr w:type="gramStart"/>
      <w:r>
        <w:t>school</w:t>
      </w:r>
      <w:proofErr w:type="gramEnd"/>
      <w:r>
        <w:t xml:space="preserve"> is</w:t>
      </w:r>
      <w:r w:rsidR="00C54BED">
        <w:t xml:space="preserve"> because the </w:t>
      </w:r>
      <w:r w:rsidR="00C54BED" w:rsidRPr="00C82B1E">
        <w:rPr>
          <w:noProof/>
        </w:rPr>
        <w:t>ad</w:t>
      </w:r>
      <w:r w:rsidR="00C82B1E">
        <w:rPr>
          <w:noProof/>
        </w:rPr>
        <w:t>vis</w:t>
      </w:r>
      <w:r w:rsidR="00C54BED" w:rsidRPr="00C82B1E">
        <w:rPr>
          <w:noProof/>
        </w:rPr>
        <w:t>or</w:t>
      </w:r>
      <w:r w:rsidR="00C54BED">
        <w:t xml:space="preserve"> sometimes does not what to hold the </w:t>
      </w:r>
      <w:r w:rsidR="00C54BED" w:rsidRPr="00C82B1E">
        <w:rPr>
          <w:noProof/>
        </w:rPr>
        <w:t>pos</w:t>
      </w:r>
      <w:r w:rsidR="00C82B1E">
        <w:rPr>
          <w:noProof/>
        </w:rPr>
        <w:t>i</w:t>
      </w:r>
      <w:r w:rsidR="00C54BED" w:rsidRPr="00C82B1E">
        <w:rPr>
          <w:noProof/>
        </w:rPr>
        <w:t>tion</w:t>
      </w:r>
      <w:r w:rsidR="00C54BED">
        <w:t xml:space="preserve"> and we are trying to give everyone the same </w:t>
      </w:r>
      <w:r w:rsidR="00C54BED" w:rsidRPr="00C82B1E">
        <w:rPr>
          <w:noProof/>
        </w:rPr>
        <w:t>oppor</w:t>
      </w:r>
      <w:r w:rsidR="00C82B1E">
        <w:rPr>
          <w:noProof/>
        </w:rPr>
        <w:t>tun</w:t>
      </w:r>
      <w:r w:rsidR="00C54BED" w:rsidRPr="00C82B1E">
        <w:rPr>
          <w:noProof/>
        </w:rPr>
        <w:t>ity</w:t>
      </w:r>
      <w:r w:rsidR="00C54BED">
        <w:t xml:space="preserve">. We want to have a primary </w:t>
      </w:r>
      <w:proofErr w:type="gramStart"/>
      <w:r w:rsidR="00C54BED" w:rsidRPr="00C82B1E">
        <w:rPr>
          <w:noProof/>
        </w:rPr>
        <w:t>adv</w:t>
      </w:r>
      <w:r w:rsidR="00C82B1E">
        <w:rPr>
          <w:noProof/>
        </w:rPr>
        <w:t>iso</w:t>
      </w:r>
      <w:r w:rsidR="00C54BED" w:rsidRPr="00C82B1E">
        <w:rPr>
          <w:noProof/>
        </w:rPr>
        <w:t>r</w:t>
      </w:r>
      <w:r w:rsidR="00C54BED">
        <w:t xml:space="preserve"> </w:t>
      </w:r>
      <w:r>
        <w:t xml:space="preserve"> </w:t>
      </w:r>
      <w:r w:rsidR="00C54BED">
        <w:t>tied</w:t>
      </w:r>
      <w:proofErr w:type="gramEnd"/>
      <w:r w:rsidR="00C54BED">
        <w:t xml:space="preserve"> with the </w:t>
      </w:r>
      <w:r w:rsidR="00C54BED" w:rsidRPr="00C82B1E">
        <w:rPr>
          <w:noProof/>
        </w:rPr>
        <w:t>presi</w:t>
      </w:r>
      <w:r w:rsidR="00C82B1E" w:rsidRPr="00C82B1E">
        <w:rPr>
          <w:noProof/>
        </w:rPr>
        <w:t>d</w:t>
      </w:r>
      <w:r w:rsidR="00C54BED" w:rsidRPr="00C82B1E">
        <w:rPr>
          <w:noProof/>
        </w:rPr>
        <w:t>ent</w:t>
      </w:r>
      <w:r w:rsidR="00C82B1E">
        <w:rPr>
          <w:noProof/>
        </w:rPr>
        <w:t>'</w:t>
      </w:r>
      <w:r w:rsidR="00C54BED" w:rsidRPr="00C82B1E">
        <w:rPr>
          <w:noProof/>
        </w:rPr>
        <w:t>s</w:t>
      </w:r>
      <w:r w:rsidR="00C54BED">
        <w:t xml:space="preserve"> school</w:t>
      </w:r>
      <w:r w:rsidR="00C82B1E">
        <w:t>,</w:t>
      </w:r>
      <w:r w:rsidR="00C54BED">
        <w:t xml:space="preserve"> </w:t>
      </w:r>
      <w:r w:rsidR="00C54BED" w:rsidRPr="00C82B1E">
        <w:rPr>
          <w:noProof/>
        </w:rPr>
        <w:t>and</w:t>
      </w:r>
      <w:r>
        <w:t xml:space="preserve"> </w:t>
      </w:r>
      <w:r w:rsidR="00C54BED">
        <w:t xml:space="preserve"> have a 2</w:t>
      </w:r>
      <w:r w:rsidR="00C54BED" w:rsidRPr="00C54BED">
        <w:rPr>
          <w:vertAlign w:val="superscript"/>
        </w:rPr>
        <w:t>nd</w:t>
      </w:r>
      <w:r w:rsidR="00C54BED">
        <w:t xml:space="preserve"> </w:t>
      </w:r>
      <w:r w:rsidR="00C82B1E">
        <w:t>advisor</w:t>
      </w:r>
      <w:r w:rsidR="00C82B1E" w:rsidRPr="00C82B1E">
        <w:rPr>
          <w:noProof/>
        </w:rPr>
        <w:t xml:space="preserve"> </w:t>
      </w:r>
      <w:r w:rsidR="00C54BED" w:rsidRPr="00C82B1E">
        <w:rPr>
          <w:noProof/>
        </w:rPr>
        <w:t>elected</w:t>
      </w:r>
      <w:r w:rsidR="00C54BED">
        <w:t xml:space="preserve"> by the </w:t>
      </w:r>
      <w:r w:rsidR="00C54BED" w:rsidRPr="00C82B1E">
        <w:rPr>
          <w:noProof/>
        </w:rPr>
        <w:t>advi</w:t>
      </w:r>
      <w:r w:rsidR="00C82B1E">
        <w:rPr>
          <w:noProof/>
        </w:rPr>
        <w:t>so</w:t>
      </w:r>
      <w:r w:rsidR="00C54BED" w:rsidRPr="00C82B1E">
        <w:rPr>
          <w:noProof/>
        </w:rPr>
        <w:t>rs</w:t>
      </w:r>
      <w:r w:rsidR="00C54BED">
        <w:t xml:space="preserve"> or the delegates. Maybe we can consider </w:t>
      </w:r>
      <w:r w:rsidR="00C54BED" w:rsidRPr="00BE2F44">
        <w:rPr>
          <w:noProof/>
        </w:rPr>
        <w:t>an Co-</w:t>
      </w:r>
      <w:r w:rsidR="00C54BED">
        <w:t xml:space="preserve"> </w:t>
      </w:r>
      <w:r w:rsidR="00C82B1E" w:rsidRPr="00BE2F44">
        <w:rPr>
          <w:noProof/>
        </w:rPr>
        <w:t xml:space="preserve">advisor </w:t>
      </w:r>
      <w:r w:rsidR="00C54BED" w:rsidRPr="00BE2F44">
        <w:rPr>
          <w:noProof/>
        </w:rPr>
        <w:t>oppor</w:t>
      </w:r>
      <w:r w:rsidR="00C82B1E" w:rsidRPr="00BE2F44">
        <w:rPr>
          <w:noProof/>
        </w:rPr>
        <w:t>tunit</w:t>
      </w:r>
      <w:r w:rsidR="00C54BED" w:rsidRPr="00BE2F44">
        <w:rPr>
          <w:noProof/>
        </w:rPr>
        <w:t>y</w:t>
      </w:r>
      <w:r w:rsidR="00C54BED">
        <w:t xml:space="preserve">. If we do </w:t>
      </w:r>
      <w:r w:rsidR="00C54BED" w:rsidRPr="00C82B1E">
        <w:rPr>
          <w:noProof/>
        </w:rPr>
        <w:t>it</w:t>
      </w:r>
      <w:r w:rsidR="00C82B1E">
        <w:rPr>
          <w:noProof/>
        </w:rPr>
        <w:t>,</w:t>
      </w:r>
      <w:r w:rsidR="00C54BED">
        <w:t xml:space="preserve"> we have to run the risk of</w:t>
      </w:r>
      <w:r>
        <w:t xml:space="preserve"> </w:t>
      </w:r>
      <w:proofErr w:type="spellStart"/>
      <w:r>
        <w:t>adviors</w:t>
      </w:r>
      <w:proofErr w:type="spellEnd"/>
      <w:r>
        <w:t xml:space="preserve"> not steeping up and taking the position. We as a region have to also think about the commitment and investment the advisor will be making with a student that is not from their school. </w:t>
      </w:r>
      <w:proofErr w:type="gramStart"/>
      <w:r>
        <w:t>If we do decide to go ahead with a different school having positions.</w:t>
      </w:r>
      <w:proofErr w:type="gramEnd"/>
      <w:r>
        <w:t xml:space="preserve"> We will have to figure out the logistics of everything.</w:t>
      </w:r>
      <w:r w:rsidR="00C54BED">
        <w:t xml:space="preserve"> </w:t>
      </w:r>
    </w:p>
    <w:p w:rsidR="004402D8" w:rsidRDefault="004402D8" w:rsidP="004402D8">
      <w:pPr>
        <w:pStyle w:val="normal0"/>
        <w:ind w:left="720"/>
        <w:contextualSpacing/>
      </w:pPr>
    </w:p>
    <w:p w:rsidR="004402D8" w:rsidRDefault="004402D8" w:rsidP="004402D8">
      <w:pPr>
        <w:pStyle w:val="normal0"/>
        <w:ind w:left="720"/>
        <w:contextualSpacing/>
      </w:pPr>
      <w:r>
        <w:t>-</w:t>
      </w:r>
      <w:r w:rsidRPr="004402D8">
        <w:rPr>
          <w:b/>
        </w:rPr>
        <w:t>Brain Brookhaven College</w:t>
      </w:r>
      <w:r>
        <w:t xml:space="preserve"> </w:t>
      </w:r>
    </w:p>
    <w:p w:rsidR="004402D8" w:rsidRDefault="004402D8" w:rsidP="004402D8">
      <w:pPr>
        <w:pStyle w:val="normal0"/>
        <w:ind w:left="720"/>
        <w:contextualSpacing/>
      </w:pPr>
      <w:r>
        <w:t xml:space="preserve">If the </w:t>
      </w:r>
      <w:r w:rsidRPr="00C82B1E">
        <w:rPr>
          <w:noProof/>
        </w:rPr>
        <w:t>pres</w:t>
      </w:r>
      <w:r w:rsidR="00C82B1E">
        <w:rPr>
          <w:noProof/>
        </w:rPr>
        <w:t>id</w:t>
      </w:r>
      <w:r w:rsidRPr="00C82B1E">
        <w:rPr>
          <w:noProof/>
        </w:rPr>
        <w:t>ent</w:t>
      </w:r>
      <w:r>
        <w:t xml:space="preserve"> and </w:t>
      </w:r>
      <w:r w:rsidRPr="00BE2F44">
        <w:rPr>
          <w:noProof/>
        </w:rPr>
        <w:t>ad</w:t>
      </w:r>
      <w:r w:rsidR="00C82B1E" w:rsidRPr="00BE2F44">
        <w:rPr>
          <w:noProof/>
        </w:rPr>
        <w:t>vis</w:t>
      </w:r>
      <w:r w:rsidRPr="00BE2F44">
        <w:rPr>
          <w:noProof/>
        </w:rPr>
        <w:t>or  are</w:t>
      </w:r>
      <w:r>
        <w:t xml:space="preserve"> at the same </w:t>
      </w:r>
      <w:r w:rsidRPr="001A5C3C">
        <w:rPr>
          <w:noProof/>
        </w:rPr>
        <w:t>school</w:t>
      </w:r>
      <w:r w:rsidR="001A5C3C">
        <w:rPr>
          <w:noProof/>
        </w:rPr>
        <w:t>,</w:t>
      </w:r>
      <w:r>
        <w:t xml:space="preserve"> it would be easier to talk and </w:t>
      </w:r>
      <w:r w:rsidRPr="001A5C3C">
        <w:rPr>
          <w:noProof/>
        </w:rPr>
        <w:t>comm</w:t>
      </w:r>
      <w:r w:rsidR="001A5C3C">
        <w:rPr>
          <w:noProof/>
        </w:rPr>
        <w:t>un</w:t>
      </w:r>
      <w:r w:rsidRPr="001A5C3C">
        <w:rPr>
          <w:noProof/>
        </w:rPr>
        <w:t>icate</w:t>
      </w:r>
      <w:r>
        <w:t xml:space="preserve"> </w:t>
      </w:r>
      <w:r w:rsidR="00127794">
        <w:t xml:space="preserve">with each other </w:t>
      </w:r>
      <w:r>
        <w:t xml:space="preserve">because they will be on campus and easy to access because the two are connected. If we want to separate the </w:t>
      </w:r>
      <w:r w:rsidRPr="001A5C3C">
        <w:rPr>
          <w:noProof/>
        </w:rPr>
        <w:t>two</w:t>
      </w:r>
      <w:r w:rsidR="001A5C3C">
        <w:rPr>
          <w:noProof/>
        </w:rPr>
        <w:t>,</w:t>
      </w:r>
      <w:r>
        <w:t xml:space="preserve"> we </w:t>
      </w:r>
      <w:r w:rsidRPr="00BE2F44">
        <w:rPr>
          <w:noProof/>
        </w:rPr>
        <w:t>worry have</w:t>
      </w:r>
      <w:r>
        <w:t xml:space="preserve"> to worry about the </w:t>
      </w:r>
      <w:r w:rsidRPr="001A5C3C">
        <w:rPr>
          <w:noProof/>
        </w:rPr>
        <w:t>comm</w:t>
      </w:r>
      <w:r w:rsidR="001A5C3C">
        <w:rPr>
          <w:noProof/>
        </w:rPr>
        <w:t>un</w:t>
      </w:r>
      <w:r w:rsidRPr="001A5C3C">
        <w:rPr>
          <w:noProof/>
        </w:rPr>
        <w:t>ication</w:t>
      </w:r>
      <w:r>
        <w:t xml:space="preserve"> on </w:t>
      </w:r>
      <w:r w:rsidRPr="001A5C3C">
        <w:rPr>
          <w:noProof/>
        </w:rPr>
        <w:t>a</w:t>
      </w:r>
      <w:r w:rsidR="001A5C3C">
        <w:rPr>
          <w:noProof/>
        </w:rPr>
        <w:t>n</w:t>
      </w:r>
      <w:r w:rsidRPr="001A5C3C">
        <w:rPr>
          <w:noProof/>
        </w:rPr>
        <w:t xml:space="preserve"> everyday</w:t>
      </w:r>
      <w:r>
        <w:t xml:space="preserve"> </w:t>
      </w:r>
      <w:r w:rsidR="00127794">
        <w:t xml:space="preserve">basics and </w:t>
      </w:r>
      <w:r w:rsidR="00685ABD">
        <w:t>to make sure they are communicating</w:t>
      </w:r>
      <w:r w:rsidR="00127794">
        <w:t xml:space="preserve"> in general.</w:t>
      </w:r>
    </w:p>
    <w:p w:rsidR="004402D8" w:rsidRDefault="004402D8" w:rsidP="004402D8">
      <w:pPr>
        <w:pStyle w:val="normal0"/>
        <w:ind w:left="720"/>
        <w:contextualSpacing/>
      </w:pPr>
      <w:r>
        <w:t xml:space="preserve">With the </w:t>
      </w:r>
      <w:proofErr w:type="gramStart"/>
      <w:r w:rsidRPr="001A5C3C">
        <w:rPr>
          <w:noProof/>
        </w:rPr>
        <w:t>region</w:t>
      </w:r>
      <w:r w:rsidR="00685ABD">
        <w:rPr>
          <w:noProof/>
        </w:rPr>
        <w:t xml:space="preserve"> </w:t>
      </w:r>
      <w:r>
        <w:t xml:space="preserve"> two</w:t>
      </w:r>
      <w:proofErr w:type="gramEnd"/>
      <w:r>
        <w:t xml:space="preserve"> everything goes through DCCCD and the </w:t>
      </w:r>
      <w:r w:rsidRPr="00C82B1E">
        <w:rPr>
          <w:noProof/>
        </w:rPr>
        <w:t>comm</w:t>
      </w:r>
      <w:r w:rsidR="001A5C3C" w:rsidRPr="00C82B1E">
        <w:rPr>
          <w:noProof/>
        </w:rPr>
        <w:t>unica</w:t>
      </w:r>
      <w:r w:rsidRPr="00C82B1E">
        <w:rPr>
          <w:noProof/>
        </w:rPr>
        <w:t>t</w:t>
      </w:r>
      <w:r w:rsidR="00C82B1E">
        <w:rPr>
          <w:noProof/>
        </w:rPr>
        <w:t>ion</w:t>
      </w:r>
      <w:r>
        <w:t xml:space="preserve"> level. </w:t>
      </w:r>
      <w:r w:rsidRPr="00C82B1E">
        <w:rPr>
          <w:noProof/>
        </w:rPr>
        <w:t>Adv</w:t>
      </w:r>
      <w:r w:rsidR="001A5C3C" w:rsidRPr="00C82B1E">
        <w:rPr>
          <w:noProof/>
        </w:rPr>
        <w:t>is</w:t>
      </w:r>
      <w:r w:rsidRPr="00C82B1E">
        <w:rPr>
          <w:noProof/>
        </w:rPr>
        <w:t>or elected</w:t>
      </w:r>
      <w:r>
        <w:t xml:space="preserve"> would be good</w:t>
      </w:r>
      <w:r w:rsidR="00C82B1E">
        <w:t>,</w:t>
      </w:r>
      <w:r>
        <w:t xml:space="preserve"> </w:t>
      </w:r>
      <w:r w:rsidRPr="00C82B1E">
        <w:rPr>
          <w:noProof/>
        </w:rPr>
        <w:t>so</w:t>
      </w:r>
      <w:r>
        <w:t xml:space="preserve"> they train the first year</w:t>
      </w:r>
      <w:r w:rsidR="001A5C3C">
        <w:t>,</w:t>
      </w:r>
      <w:r>
        <w:t xml:space="preserve"> </w:t>
      </w:r>
      <w:r w:rsidRPr="001A5C3C">
        <w:rPr>
          <w:noProof/>
        </w:rPr>
        <w:t>and</w:t>
      </w:r>
      <w:r>
        <w:t xml:space="preserve"> they can be ready for the next year. When trying to make a new </w:t>
      </w:r>
      <w:r w:rsidRPr="00C82B1E">
        <w:rPr>
          <w:noProof/>
        </w:rPr>
        <w:t>a</w:t>
      </w:r>
      <w:r w:rsidR="001A5C3C" w:rsidRPr="00C82B1E">
        <w:rPr>
          <w:noProof/>
        </w:rPr>
        <w:t>men</w:t>
      </w:r>
      <w:r w:rsidRPr="00C82B1E">
        <w:rPr>
          <w:noProof/>
        </w:rPr>
        <w:t>dment</w:t>
      </w:r>
      <w:r w:rsidR="00C82B1E">
        <w:rPr>
          <w:noProof/>
        </w:rPr>
        <w:t>,</w:t>
      </w:r>
      <w:r>
        <w:t xml:space="preserve"> we </w:t>
      </w:r>
      <w:r w:rsidR="00C54BED">
        <w:t xml:space="preserve">will have to consider this. </w:t>
      </w:r>
      <w:r w:rsidR="00685ABD">
        <w:t xml:space="preserve">If we do </w:t>
      </w:r>
      <w:r w:rsidR="00C54BED">
        <w:t>process</w:t>
      </w:r>
      <w:r w:rsidR="00685ABD">
        <w:t>ed to do this</w:t>
      </w:r>
      <w:r w:rsidR="00C54BED">
        <w:t xml:space="preserve"> we </w:t>
      </w:r>
      <w:r w:rsidR="00685ABD">
        <w:t>have set up a guidelines and make sure the amendment is clear so if people do want to run for these positions there is no type of miscommunication.</w:t>
      </w:r>
      <w:r w:rsidR="00C54BED">
        <w:t xml:space="preserve"> </w:t>
      </w:r>
    </w:p>
    <w:p w:rsidR="005922F5" w:rsidRDefault="006D0E6C">
      <w:pPr>
        <w:pStyle w:val="normal0"/>
        <w:rPr>
          <w:b/>
        </w:rPr>
      </w:pPr>
      <w:r>
        <w:rPr>
          <w:b/>
        </w:rPr>
        <w:t xml:space="preserve">      C. Recruitment and Retention Committee</w:t>
      </w:r>
    </w:p>
    <w:p w:rsidR="005922F5" w:rsidRDefault="006D0E6C">
      <w:pPr>
        <w:pStyle w:val="normal0"/>
        <w:numPr>
          <w:ilvl w:val="0"/>
          <w:numId w:val="3"/>
        </w:numPr>
        <w:contextualSpacing/>
      </w:pPr>
      <w:r>
        <w:t>Sophia An, North Lake College</w:t>
      </w:r>
      <w:r w:rsidR="00154259">
        <w:t>-here</w:t>
      </w:r>
    </w:p>
    <w:p w:rsidR="00C54BED" w:rsidRDefault="006C32E4" w:rsidP="00C54BED">
      <w:pPr>
        <w:pStyle w:val="normal0"/>
        <w:ind w:left="720"/>
        <w:contextualSpacing/>
      </w:pPr>
      <w:r>
        <w:t xml:space="preserve">The </w:t>
      </w:r>
      <w:r w:rsidRPr="001A5C3C">
        <w:rPr>
          <w:noProof/>
        </w:rPr>
        <w:t>re</w:t>
      </w:r>
      <w:r w:rsidR="001A5C3C">
        <w:rPr>
          <w:noProof/>
        </w:rPr>
        <w:t>gistra</w:t>
      </w:r>
      <w:r w:rsidRPr="001A5C3C">
        <w:rPr>
          <w:noProof/>
        </w:rPr>
        <w:t>tion</w:t>
      </w:r>
      <w:r>
        <w:t xml:space="preserve"> link for the </w:t>
      </w:r>
      <w:r w:rsidRPr="001A5C3C">
        <w:rPr>
          <w:noProof/>
        </w:rPr>
        <w:t>conference</w:t>
      </w:r>
      <w:r w:rsidR="00F65ABC">
        <w:t xml:space="preserve"> is up on the </w:t>
      </w:r>
      <w:proofErr w:type="spellStart"/>
      <w:r w:rsidR="00F65ABC">
        <w:t>F</w:t>
      </w:r>
      <w:r>
        <w:t>acebook</w:t>
      </w:r>
      <w:proofErr w:type="spellEnd"/>
      <w:r>
        <w:t>.</w:t>
      </w:r>
      <w:r w:rsidR="00F65ABC">
        <w:t xml:space="preserve"> </w:t>
      </w:r>
      <w:r>
        <w:t>If everyone on the board could share</w:t>
      </w:r>
      <w:r w:rsidR="00F65ABC">
        <w:t xml:space="preserve"> the link</w:t>
      </w:r>
      <w:r>
        <w:t xml:space="preserve"> and so we can get more </w:t>
      </w:r>
      <w:r w:rsidR="00F65ABC">
        <w:t>excitement for the conference and we can get more people hyped and ready.</w:t>
      </w:r>
    </w:p>
    <w:p w:rsidR="005922F5" w:rsidRDefault="006D0E6C">
      <w:pPr>
        <w:pStyle w:val="normal0"/>
        <w:rPr>
          <w:b/>
        </w:rPr>
      </w:pPr>
      <w:r>
        <w:rPr>
          <w:b/>
        </w:rPr>
        <w:t xml:space="preserve">      D. Resolutions Committee</w:t>
      </w:r>
    </w:p>
    <w:p w:rsidR="005922F5" w:rsidRDefault="006D0E6C">
      <w:pPr>
        <w:pStyle w:val="normal0"/>
        <w:numPr>
          <w:ilvl w:val="0"/>
          <w:numId w:val="3"/>
        </w:numPr>
        <w:contextualSpacing/>
      </w:pPr>
      <w:r>
        <w:t xml:space="preserve">Carlos </w:t>
      </w:r>
      <w:proofErr w:type="spellStart"/>
      <w:r>
        <w:t>Valbuena</w:t>
      </w:r>
      <w:proofErr w:type="spellEnd"/>
      <w:r>
        <w:t>, Brookhaven College</w:t>
      </w:r>
      <w:r w:rsidR="00154259">
        <w:t xml:space="preserve"> </w:t>
      </w:r>
      <w:r w:rsidR="00C54BED">
        <w:t>–</w:t>
      </w:r>
    </w:p>
    <w:p w:rsidR="007F576E" w:rsidRPr="00AD681B" w:rsidRDefault="00AD681B" w:rsidP="00AD681B">
      <w:pPr>
        <w:pStyle w:val="normal0"/>
        <w:numPr>
          <w:ilvl w:val="0"/>
          <w:numId w:val="10"/>
        </w:numPr>
        <w:contextualSpacing/>
        <w:rPr>
          <w:rFonts w:ascii="Times New Roman" w:hAnsi="Times New Roman" w:cs="Times New Roman"/>
          <w:sz w:val="24"/>
          <w:szCs w:val="24"/>
        </w:rPr>
      </w:pPr>
      <w:r w:rsidRPr="00AD681B">
        <w:rPr>
          <w:rFonts w:ascii="Times New Roman" w:hAnsi="Times New Roman" w:cs="Times New Roman"/>
          <w:sz w:val="24"/>
          <w:szCs w:val="24"/>
        </w:rPr>
        <w:t>T</w:t>
      </w:r>
      <w:r>
        <w:rPr>
          <w:rFonts w:ascii="Times New Roman" w:hAnsi="Times New Roman" w:cs="Times New Roman"/>
          <w:sz w:val="24"/>
          <w:szCs w:val="24"/>
        </w:rPr>
        <w:t>r</w:t>
      </w:r>
      <w:r w:rsidRPr="00AD681B">
        <w:rPr>
          <w:rFonts w:ascii="Times New Roman" w:hAnsi="Times New Roman" w:cs="Times New Roman"/>
          <w:sz w:val="24"/>
          <w:szCs w:val="24"/>
        </w:rPr>
        <w:t>ansgender students have a right to equal access to educational opportunities under Title IX. The law requires schools to respect transgender students’ gender identity with regards to dress code, names, pronouns, and more importantly access to single-</w:t>
      </w:r>
      <w:r w:rsidRPr="00AD681B">
        <w:rPr>
          <w:rFonts w:ascii="Times New Roman" w:hAnsi="Times New Roman" w:cs="Times New Roman"/>
          <w:sz w:val="24"/>
          <w:szCs w:val="24"/>
        </w:rPr>
        <w:lastRenderedPageBreak/>
        <w:t>sex facilities—including significantly restrooms</w:t>
      </w:r>
      <w:r>
        <w:rPr>
          <w:rFonts w:ascii="Times New Roman" w:hAnsi="Times New Roman" w:cs="Times New Roman"/>
          <w:sz w:val="24"/>
          <w:szCs w:val="24"/>
        </w:rPr>
        <w:t xml:space="preserve"> </w:t>
      </w:r>
      <w:proofErr w:type="gramStart"/>
      <w:r w:rsidR="007F576E" w:rsidRPr="00AD681B">
        <w:rPr>
          <w:rFonts w:ascii="Times New Roman" w:hAnsi="Times New Roman" w:cs="Times New Roman"/>
          <w:sz w:val="24"/>
          <w:szCs w:val="24"/>
        </w:rPr>
        <w:t>In</w:t>
      </w:r>
      <w:proofErr w:type="gramEnd"/>
      <w:r w:rsidR="007F576E" w:rsidRPr="00AD681B">
        <w:rPr>
          <w:rFonts w:ascii="Times New Roman" w:hAnsi="Times New Roman" w:cs="Times New Roman"/>
          <w:sz w:val="24"/>
          <w:szCs w:val="24"/>
        </w:rPr>
        <w:t xml:space="preserve"> making up </w:t>
      </w:r>
      <w:r w:rsidR="007F576E" w:rsidRPr="00AD681B">
        <w:rPr>
          <w:rFonts w:ascii="Times New Roman" w:hAnsi="Times New Roman" w:cs="Times New Roman"/>
          <w:noProof/>
          <w:sz w:val="24"/>
          <w:szCs w:val="24"/>
        </w:rPr>
        <w:t>resolutions</w:t>
      </w:r>
      <w:r w:rsidR="001A5C3C" w:rsidRPr="00AD681B">
        <w:rPr>
          <w:rFonts w:ascii="Times New Roman" w:hAnsi="Times New Roman" w:cs="Times New Roman"/>
          <w:noProof/>
          <w:sz w:val="24"/>
          <w:szCs w:val="24"/>
        </w:rPr>
        <w:t>,</w:t>
      </w:r>
      <w:r w:rsidR="007F576E" w:rsidRPr="00AD681B">
        <w:rPr>
          <w:rFonts w:ascii="Times New Roman" w:hAnsi="Times New Roman" w:cs="Times New Roman"/>
          <w:sz w:val="24"/>
          <w:szCs w:val="24"/>
        </w:rPr>
        <w:t xml:space="preserve"> we always should consider the student </w:t>
      </w:r>
      <w:r w:rsidR="007F576E" w:rsidRPr="00AD681B">
        <w:rPr>
          <w:rFonts w:ascii="Times New Roman" w:hAnsi="Times New Roman" w:cs="Times New Roman"/>
          <w:noProof/>
          <w:sz w:val="24"/>
          <w:szCs w:val="24"/>
        </w:rPr>
        <w:t>pop</w:t>
      </w:r>
      <w:r w:rsidR="001A5C3C" w:rsidRPr="00AD681B">
        <w:rPr>
          <w:rFonts w:ascii="Times New Roman" w:hAnsi="Times New Roman" w:cs="Times New Roman"/>
          <w:noProof/>
          <w:sz w:val="24"/>
          <w:szCs w:val="24"/>
        </w:rPr>
        <w:t>ul</w:t>
      </w:r>
      <w:r w:rsidR="007F576E" w:rsidRPr="00AD681B">
        <w:rPr>
          <w:rFonts w:ascii="Times New Roman" w:hAnsi="Times New Roman" w:cs="Times New Roman"/>
          <w:noProof/>
          <w:sz w:val="24"/>
          <w:szCs w:val="24"/>
        </w:rPr>
        <w:t>a</w:t>
      </w:r>
      <w:r w:rsidR="006C32E4" w:rsidRPr="00AD681B">
        <w:rPr>
          <w:rFonts w:ascii="Times New Roman" w:hAnsi="Times New Roman" w:cs="Times New Roman"/>
          <w:noProof/>
          <w:sz w:val="24"/>
          <w:szCs w:val="24"/>
        </w:rPr>
        <w:t>tion</w:t>
      </w:r>
      <w:r w:rsidR="006C32E4" w:rsidRPr="00AD681B">
        <w:rPr>
          <w:rFonts w:ascii="Times New Roman" w:hAnsi="Times New Roman" w:cs="Times New Roman"/>
          <w:sz w:val="24"/>
          <w:szCs w:val="24"/>
        </w:rPr>
        <w:t xml:space="preserve"> in making </w:t>
      </w:r>
      <w:r w:rsidR="006C32E4" w:rsidRPr="00AD681B">
        <w:rPr>
          <w:rFonts w:ascii="Times New Roman" w:hAnsi="Times New Roman" w:cs="Times New Roman"/>
          <w:noProof/>
          <w:sz w:val="24"/>
          <w:szCs w:val="24"/>
        </w:rPr>
        <w:t>dec</w:t>
      </w:r>
      <w:r w:rsidR="001A5C3C" w:rsidRPr="00AD681B">
        <w:rPr>
          <w:rFonts w:ascii="Times New Roman" w:hAnsi="Times New Roman" w:cs="Times New Roman"/>
          <w:noProof/>
          <w:sz w:val="24"/>
          <w:szCs w:val="24"/>
        </w:rPr>
        <w:t>is</w:t>
      </w:r>
      <w:r w:rsidR="006C32E4" w:rsidRPr="00AD681B">
        <w:rPr>
          <w:rFonts w:ascii="Times New Roman" w:hAnsi="Times New Roman" w:cs="Times New Roman"/>
          <w:noProof/>
          <w:sz w:val="24"/>
          <w:szCs w:val="24"/>
        </w:rPr>
        <w:t>ions</w:t>
      </w:r>
      <w:r w:rsidR="006C32E4" w:rsidRPr="00AD681B">
        <w:rPr>
          <w:rFonts w:ascii="Times New Roman" w:hAnsi="Times New Roman" w:cs="Times New Roman"/>
          <w:sz w:val="24"/>
          <w:szCs w:val="24"/>
        </w:rPr>
        <w:t xml:space="preserve"> that </w:t>
      </w:r>
      <w:r w:rsidR="006C32E4" w:rsidRPr="00AD681B">
        <w:rPr>
          <w:rFonts w:ascii="Times New Roman" w:hAnsi="Times New Roman" w:cs="Times New Roman"/>
          <w:noProof/>
          <w:sz w:val="24"/>
          <w:szCs w:val="24"/>
        </w:rPr>
        <w:t>di</w:t>
      </w:r>
      <w:r w:rsidR="001A5C3C" w:rsidRPr="00AD681B">
        <w:rPr>
          <w:rFonts w:ascii="Times New Roman" w:hAnsi="Times New Roman" w:cs="Times New Roman"/>
          <w:noProof/>
          <w:sz w:val="24"/>
          <w:szCs w:val="24"/>
        </w:rPr>
        <w:t>re</w:t>
      </w:r>
      <w:r w:rsidR="006C32E4" w:rsidRPr="00AD681B">
        <w:rPr>
          <w:rFonts w:ascii="Times New Roman" w:hAnsi="Times New Roman" w:cs="Times New Roman"/>
          <w:noProof/>
          <w:sz w:val="24"/>
          <w:szCs w:val="24"/>
        </w:rPr>
        <w:t>ctly</w:t>
      </w:r>
      <w:r w:rsidR="006C32E4" w:rsidRPr="00AD681B">
        <w:rPr>
          <w:rFonts w:ascii="Times New Roman" w:hAnsi="Times New Roman" w:cs="Times New Roman"/>
          <w:sz w:val="24"/>
          <w:szCs w:val="24"/>
        </w:rPr>
        <w:t xml:space="preserve"> affect us.</w:t>
      </w:r>
    </w:p>
    <w:p w:rsidR="00AD681B" w:rsidRDefault="00AD681B" w:rsidP="00AD681B">
      <w:pPr>
        <w:pStyle w:val="NormalWeb"/>
        <w:numPr>
          <w:ilvl w:val="0"/>
          <w:numId w:val="10"/>
        </w:numPr>
        <w:spacing w:beforeAutospacing="0" w:afterAutospacing="0"/>
      </w:pPr>
      <w:r w:rsidRPr="00AD681B">
        <w:rPr>
          <w:color w:val="000000"/>
        </w:rPr>
        <w:t xml:space="preserve">Net Neutrality has proven beneficial to all students by providing us freedom to navigate the </w:t>
      </w:r>
      <w:r>
        <w:rPr>
          <w:color w:val="000000"/>
        </w:rPr>
        <w:t xml:space="preserve">    </w:t>
      </w:r>
      <w:r w:rsidRPr="00AD681B">
        <w:rPr>
          <w:color w:val="000000"/>
        </w:rPr>
        <w:t>internet, and to access it from the device we chose as long as we pay for the service</w:t>
      </w:r>
      <w:r>
        <w:rPr>
          <w:color w:val="000000"/>
        </w:rPr>
        <w:t xml:space="preserve">. </w:t>
      </w:r>
      <w:r w:rsidRPr="00AD681B">
        <w:rPr>
          <w:color w:val="000000"/>
        </w:rPr>
        <w:t>Net Neutrality protects freedom of speech by not allowing private corporations to regulate what sites students can access.</w:t>
      </w:r>
    </w:p>
    <w:p w:rsidR="007F576E" w:rsidRDefault="007F576E" w:rsidP="00C54BED">
      <w:pPr>
        <w:pStyle w:val="normal0"/>
        <w:ind w:left="720"/>
        <w:contextualSpacing/>
      </w:pPr>
      <w:r>
        <w:t xml:space="preserve"> </w:t>
      </w:r>
    </w:p>
    <w:p w:rsidR="005922F5" w:rsidRDefault="006D0E6C">
      <w:pPr>
        <w:pStyle w:val="normal0"/>
        <w:rPr>
          <w:b/>
        </w:rPr>
      </w:pPr>
      <w:r>
        <w:rPr>
          <w:b/>
        </w:rPr>
        <w:t xml:space="preserve">      E. Social Committee</w:t>
      </w:r>
    </w:p>
    <w:p w:rsidR="005922F5" w:rsidRDefault="006D0E6C">
      <w:pPr>
        <w:pStyle w:val="normal0"/>
        <w:numPr>
          <w:ilvl w:val="0"/>
          <w:numId w:val="3"/>
        </w:numPr>
        <w:contextualSpacing/>
      </w:pPr>
      <w:r>
        <w:t>Sophia Huynh, Brookhaven College</w:t>
      </w:r>
      <w:r w:rsidR="00154259">
        <w:t>-here</w:t>
      </w:r>
    </w:p>
    <w:p w:rsidR="006C32E4" w:rsidRDefault="006C32E4" w:rsidP="006C32E4">
      <w:pPr>
        <w:pStyle w:val="normal0"/>
        <w:ind w:left="720"/>
        <w:contextualSpacing/>
      </w:pPr>
      <w:r>
        <w:t>Round</w:t>
      </w:r>
      <w:r w:rsidR="00AD681B">
        <w:t xml:space="preserve"> one social event will take place on</w:t>
      </w:r>
      <w:r>
        <w:t xml:space="preserve"> </w:t>
      </w:r>
      <w:r w:rsidR="001A5C3C">
        <w:rPr>
          <w:noProof/>
        </w:rPr>
        <w:t>F</w:t>
      </w:r>
      <w:r w:rsidRPr="001A5C3C">
        <w:rPr>
          <w:noProof/>
        </w:rPr>
        <w:t>eb</w:t>
      </w:r>
      <w:r>
        <w:t xml:space="preserve"> 17 </w:t>
      </w:r>
      <w:r w:rsidRPr="001A5C3C">
        <w:rPr>
          <w:noProof/>
        </w:rPr>
        <w:t>th</w:t>
      </w:r>
      <w:r w:rsidR="001A5C3C">
        <w:rPr>
          <w:noProof/>
        </w:rPr>
        <w:t>e</w:t>
      </w:r>
      <w:r>
        <w:t xml:space="preserve"> 12-3</w:t>
      </w:r>
      <w:proofErr w:type="gramStart"/>
      <w:r>
        <w:t>;</w:t>
      </w:r>
      <w:r w:rsidR="001A5C3C">
        <w:rPr>
          <w:noProof/>
        </w:rPr>
        <w:t>30</w:t>
      </w:r>
      <w:proofErr w:type="gramEnd"/>
      <w:r w:rsidR="001A5C3C">
        <w:rPr>
          <w:noProof/>
        </w:rPr>
        <w:t xml:space="preserve"> </w:t>
      </w:r>
      <w:r w:rsidRPr="001A5C3C">
        <w:rPr>
          <w:noProof/>
        </w:rPr>
        <w:t>pm</w:t>
      </w:r>
      <w:r>
        <w:t xml:space="preserve"> the </w:t>
      </w:r>
      <w:r w:rsidRPr="001A5C3C">
        <w:rPr>
          <w:noProof/>
        </w:rPr>
        <w:t>r</w:t>
      </w:r>
      <w:r w:rsidR="001A5C3C">
        <w:rPr>
          <w:noProof/>
        </w:rPr>
        <w:t>egistrat</w:t>
      </w:r>
      <w:r w:rsidRPr="001A5C3C">
        <w:rPr>
          <w:noProof/>
        </w:rPr>
        <w:t>ion</w:t>
      </w:r>
      <w:r>
        <w:t xml:space="preserve"> link will </w:t>
      </w:r>
      <w:r w:rsidRPr="00C82B1E">
        <w:rPr>
          <w:noProof/>
        </w:rPr>
        <w:t>be uploaded</w:t>
      </w:r>
      <w:r>
        <w:t xml:space="preserve"> </w:t>
      </w:r>
      <w:r w:rsidR="001A5C3C">
        <w:rPr>
          <w:noProof/>
        </w:rPr>
        <w:t>to</w:t>
      </w:r>
      <w:r>
        <w:t xml:space="preserve"> </w:t>
      </w:r>
      <w:r w:rsidR="001A5C3C">
        <w:rPr>
          <w:noProof/>
        </w:rPr>
        <w:t>F</w:t>
      </w:r>
      <w:r w:rsidRPr="001A5C3C">
        <w:rPr>
          <w:noProof/>
        </w:rPr>
        <w:t>acebook</w:t>
      </w:r>
      <w:r>
        <w:t xml:space="preserve">.Everyone </w:t>
      </w:r>
      <w:r w:rsidRPr="00C82B1E">
        <w:rPr>
          <w:noProof/>
        </w:rPr>
        <w:t>is invited</w:t>
      </w:r>
      <w:r>
        <w:t xml:space="preserve">. The whole purpose </w:t>
      </w:r>
      <w:r w:rsidR="001A5C3C">
        <w:rPr>
          <w:noProof/>
        </w:rPr>
        <w:t>of</w:t>
      </w:r>
      <w:r>
        <w:t xml:space="preserve"> the event is for </w:t>
      </w:r>
      <w:r w:rsidRPr="001A5C3C">
        <w:rPr>
          <w:noProof/>
        </w:rPr>
        <w:t>socializing</w:t>
      </w:r>
      <w:r>
        <w:t xml:space="preserve"> </w:t>
      </w:r>
      <w:r w:rsidRPr="001A5C3C">
        <w:rPr>
          <w:noProof/>
        </w:rPr>
        <w:t>and getting</w:t>
      </w:r>
      <w:r>
        <w:t xml:space="preserve"> to know people from different schools.  </w:t>
      </w:r>
    </w:p>
    <w:p w:rsidR="006C32E4" w:rsidRPr="006C32E4" w:rsidRDefault="006C32E4" w:rsidP="006C32E4">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720" w:firstLine="45"/>
        <w:rPr>
          <w:rFonts w:eastAsia="Times New Roman"/>
          <w:color w:val="222222"/>
          <w:sz w:val="23"/>
          <w:szCs w:val="23"/>
        </w:rPr>
      </w:pPr>
      <w:r w:rsidRPr="006C32E4">
        <w:rPr>
          <w:rFonts w:eastAsia="Times New Roman"/>
          <w:color w:val="222222"/>
          <w:sz w:val="23"/>
          <w:szCs w:val="23"/>
        </w:rPr>
        <w:t xml:space="preserve">We are having our outdoor event </w:t>
      </w:r>
      <w:proofErr w:type="gramStart"/>
      <w:r w:rsidRPr="006C32E4">
        <w:rPr>
          <w:rFonts w:eastAsia="Times New Roman"/>
          <w:color w:val="222222"/>
          <w:sz w:val="23"/>
          <w:szCs w:val="23"/>
        </w:rPr>
        <w:t>" A</w:t>
      </w:r>
      <w:proofErr w:type="gramEnd"/>
      <w:r w:rsidRPr="006C32E4">
        <w:rPr>
          <w:rFonts w:eastAsia="Times New Roman"/>
          <w:color w:val="222222"/>
          <w:sz w:val="23"/>
          <w:szCs w:val="23"/>
        </w:rPr>
        <w:t xml:space="preserve"> Day Out" at Round One Grapevine Mills. We will be meeting </w:t>
      </w:r>
      <w:r w:rsidR="001A5C3C">
        <w:rPr>
          <w:rFonts w:eastAsia="Times New Roman"/>
          <w:noProof/>
          <w:color w:val="222222"/>
          <w:sz w:val="23"/>
          <w:szCs w:val="23"/>
        </w:rPr>
        <w:t>at</w:t>
      </w:r>
      <w:r w:rsidRPr="006C32E4">
        <w:rPr>
          <w:rFonts w:eastAsia="Times New Roman"/>
          <w:color w:val="222222"/>
          <w:sz w:val="23"/>
          <w:szCs w:val="23"/>
        </w:rPr>
        <w:t xml:space="preserve"> 12-3. Team building activity: Escape Game.</w:t>
      </w:r>
    </w:p>
    <w:p w:rsidR="006C32E4" w:rsidRPr="006C32E4" w:rsidRDefault="006C32E4" w:rsidP="006C32E4">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720"/>
        <w:rPr>
          <w:rFonts w:eastAsia="Times New Roman"/>
          <w:color w:val="222222"/>
          <w:sz w:val="23"/>
          <w:szCs w:val="23"/>
        </w:rPr>
      </w:pPr>
      <w:r w:rsidRPr="006C32E4">
        <w:rPr>
          <w:rFonts w:eastAsia="Times New Roman"/>
          <w:color w:val="222222"/>
          <w:sz w:val="23"/>
          <w:szCs w:val="23"/>
        </w:rPr>
        <w:t>-</w:t>
      </w:r>
      <w:r w:rsidRPr="006C32E4">
        <w:rPr>
          <w:rFonts w:eastAsia="Times New Roman"/>
          <w:noProof/>
          <w:color w:val="222222"/>
          <w:sz w:val="23"/>
          <w:szCs w:val="23"/>
        </w:rPr>
        <w:t>Price:</w:t>
      </w:r>
      <w:r w:rsidRPr="006C32E4">
        <w:rPr>
          <w:rFonts w:eastAsia="Times New Roman"/>
          <w:color w:val="222222"/>
          <w:sz w:val="23"/>
          <w:szCs w:val="23"/>
        </w:rPr>
        <w:t xml:space="preserve"> students pay individually. </w:t>
      </w:r>
      <w:r w:rsidR="001A5C3C">
        <w:rPr>
          <w:rFonts w:eastAsia="Times New Roman"/>
          <w:noProof/>
          <w:color w:val="222222"/>
          <w:sz w:val="23"/>
          <w:szCs w:val="23"/>
        </w:rPr>
        <w:t>The g</w:t>
      </w:r>
      <w:r w:rsidR="001A5C3C" w:rsidRPr="001A5C3C">
        <w:rPr>
          <w:rFonts w:eastAsia="Times New Roman"/>
          <w:noProof/>
          <w:color w:val="222222"/>
          <w:sz w:val="23"/>
          <w:szCs w:val="23"/>
        </w:rPr>
        <w:t>ame</w:t>
      </w:r>
      <w:r w:rsidR="001A5C3C">
        <w:rPr>
          <w:rFonts w:eastAsia="Times New Roman"/>
          <w:noProof/>
          <w:color w:val="222222"/>
          <w:sz w:val="23"/>
          <w:szCs w:val="23"/>
        </w:rPr>
        <w:t xml:space="preserve"> pays bowling</w:t>
      </w:r>
      <w:r w:rsidRPr="006C32E4">
        <w:rPr>
          <w:rFonts w:eastAsia="Times New Roman"/>
          <w:color w:val="222222"/>
          <w:sz w:val="23"/>
          <w:szCs w:val="23"/>
        </w:rPr>
        <w:t>. Escape game is 31.99/ person +tax</w:t>
      </w:r>
    </w:p>
    <w:p w:rsidR="006C32E4" w:rsidRPr="006C32E4" w:rsidRDefault="006C32E4" w:rsidP="006C32E4">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720"/>
        <w:rPr>
          <w:rFonts w:eastAsia="Times New Roman"/>
          <w:color w:val="222222"/>
          <w:sz w:val="23"/>
          <w:szCs w:val="23"/>
        </w:rPr>
      </w:pPr>
      <w:r w:rsidRPr="006C32E4">
        <w:rPr>
          <w:rFonts w:eastAsia="Times New Roman"/>
          <w:color w:val="222222"/>
          <w:sz w:val="23"/>
          <w:szCs w:val="23"/>
        </w:rPr>
        <w:t>-</w:t>
      </w:r>
      <w:r w:rsidR="001A5C3C">
        <w:rPr>
          <w:rFonts w:eastAsia="Times New Roman"/>
          <w:noProof/>
          <w:color w:val="222222"/>
          <w:sz w:val="23"/>
          <w:szCs w:val="23"/>
        </w:rPr>
        <w:t>The r</w:t>
      </w:r>
      <w:r w:rsidRPr="006C32E4">
        <w:rPr>
          <w:rFonts w:eastAsia="Times New Roman"/>
          <w:noProof/>
          <w:color w:val="222222"/>
          <w:sz w:val="23"/>
          <w:szCs w:val="23"/>
        </w:rPr>
        <w:t>egistration</w:t>
      </w:r>
      <w:r w:rsidRPr="006C32E4">
        <w:rPr>
          <w:rFonts w:eastAsia="Times New Roman"/>
          <w:color w:val="222222"/>
          <w:sz w:val="23"/>
          <w:szCs w:val="23"/>
        </w:rPr>
        <w:t xml:space="preserve"> link is available. I already sent it to Sophia and Melissa and our Region Chat and my Social Committee chat.</w:t>
      </w:r>
    </w:p>
    <w:p w:rsidR="006C32E4" w:rsidRPr="006C32E4" w:rsidRDefault="006C32E4" w:rsidP="006C32E4">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eastAsia="Times New Roman"/>
          <w:color w:val="222222"/>
          <w:sz w:val="23"/>
          <w:szCs w:val="23"/>
        </w:rPr>
      </w:pPr>
      <w:r>
        <w:rPr>
          <w:rFonts w:eastAsia="Times New Roman"/>
          <w:color w:val="222222"/>
          <w:sz w:val="23"/>
          <w:szCs w:val="23"/>
        </w:rPr>
        <w:t xml:space="preserve">          </w:t>
      </w:r>
      <w:r w:rsidRPr="006C32E4">
        <w:rPr>
          <w:rFonts w:eastAsia="Times New Roman"/>
          <w:color w:val="222222"/>
          <w:sz w:val="23"/>
          <w:szCs w:val="23"/>
        </w:rPr>
        <w:t xml:space="preserve"> Sophia and Melissa already posted for advertising and start sending out emails.</w:t>
      </w:r>
    </w:p>
    <w:p w:rsidR="006C32E4" w:rsidRPr="006C32E4" w:rsidRDefault="006C32E4" w:rsidP="006C32E4">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eastAsia="Times New Roman"/>
          <w:color w:val="222222"/>
          <w:sz w:val="23"/>
          <w:szCs w:val="23"/>
        </w:rPr>
      </w:pPr>
      <w:r>
        <w:rPr>
          <w:rFonts w:eastAsia="Times New Roman"/>
          <w:color w:val="222222"/>
          <w:sz w:val="23"/>
          <w:szCs w:val="23"/>
        </w:rPr>
        <w:t xml:space="preserve">           </w:t>
      </w:r>
      <w:r w:rsidRPr="006C32E4">
        <w:rPr>
          <w:rFonts w:eastAsia="Times New Roman"/>
          <w:color w:val="222222"/>
          <w:sz w:val="23"/>
          <w:szCs w:val="23"/>
        </w:rPr>
        <w:t>Wondering: if any of you have</w:t>
      </w:r>
      <w:r w:rsidR="001A5C3C">
        <w:rPr>
          <w:rFonts w:eastAsia="Times New Roman"/>
          <w:color w:val="222222"/>
          <w:sz w:val="23"/>
          <w:szCs w:val="23"/>
        </w:rPr>
        <w:t xml:space="preserve"> an</w:t>
      </w:r>
      <w:r w:rsidRPr="006C32E4">
        <w:rPr>
          <w:rFonts w:eastAsia="Times New Roman"/>
          <w:color w:val="222222"/>
          <w:sz w:val="23"/>
          <w:szCs w:val="23"/>
        </w:rPr>
        <w:t xml:space="preserve"> </w:t>
      </w:r>
      <w:r w:rsidRPr="006C32E4">
        <w:rPr>
          <w:rFonts w:eastAsia="Times New Roman"/>
          <w:noProof/>
          <w:color w:val="222222"/>
          <w:sz w:val="23"/>
          <w:szCs w:val="23"/>
        </w:rPr>
        <w:t>email</w:t>
      </w:r>
      <w:r w:rsidRPr="006C32E4">
        <w:rPr>
          <w:rFonts w:eastAsia="Times New Roman"/>
          <w:color w:val="222222"/>
          <w:sz w:val="23"/>
          <w:szCs w:val="23"/>
        </w:rPr>
        <w:t xml:space="preserve"> from the advisor from each school. Please send </w:t>
      </w:r>
      <w:r>
        <w:rPr>
          <w:rFonts w:eastAsia="Times New Roman"/>
          <w:color w:val="222222"/>
          <w:sz w:val="23"/>
          <w:szCs w:val="23"/>
        </w:rPr>
        <w:t xml:space="preserve">   </w:t>
      </w:r>
      <w:r w:rsidR="00E01EAB">
        <w:rPr>
          <w:rFonts w:eastAsia="Times New Roman"/>
          <w:color w:val="222222"/>
          <w:sz w:val="23"/>
          <w:szCs w:val="23"/>
        </w:rPr>
        <w:t xml:space="preserve">    </w:t>
      </w:r>
      <w:r w:rsidRPr="006C32E4">
        <w:rPr>
          <w:rFonts w:eastAsia="Times New Roman"/>
          <w:color w:val="222222"/>
          <w:sz w:val="23"/>
          <w:szCs w:val="23"/>
        </w:rPr>
        <w:t>out the form so they can let their students know about the event</w:t>
      </w:r>
    </w:p>
    <w:p w:rsidR="006C32E4" w:rsidRPr="006C32E4" w:rsidRDefault="006C32E4" w:rsidP="006C32E4">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eastAsia="Times New Roman"/>
          <w:color w:val="222222"/>
          <w:sz w:val="23"/>
          <w:szCs w:val="23"/>
        </w:rPr>
      </w:pPr>
      <w:r w:rsidRPr="006C32E4">
        <w:rPr>
          <w:rFonts w:eastAsia="Times New Roman"/>
          <w:color w:val="222222"/>
          <w:sz w:val="23"/>
          <w:szCs w:val="23"/>
        </w:rPr>
        <w:t>I expect lots of students from different college to come to join the fun and get to know each other and socialize.</w:t>
      </w:r>
    </w:p>
    <w:p w:rsidR="006C32E4" w:rsidRPr="006C32E4" w:rsidRDefault="006C32E4" w:rsidP="006C32E4">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eastAsia="Times New Roman"/>
          <w:color w:val="222222"/>
          <w:sz w:val="23"/>
          <w:szCs w:val="23"/>
        </w:rPr>
      </w:pPr>
      <w:r w:rsidRPr="006C32E4">
        <w:rPr>
          <w:rFonts w:eastAsia="Times New Roman"/>
          <w:color w:val="222222"/>
          <w:sz w:val="23"/>
          <w:szCs w:val="23"/>
        </w:rPr>
        <w:t>Purpose of the event: mainly to bring students in region ii closer and have fun together. Team building activity also increases trust among each other.</w:t>
      </w:r>
    </w:p>
    <w:p w:rsidR="00E01EAB" w:rsidRDefault="006C32E4" w:rsidP="006C32E4">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eastAsia="Times New Roman"/>
          <w:color w:val="222222"/>
          <w:sz w:val="23"/>
          <w:szCs w:val="23"/>
        </w:rPr>
      </w:pPr>
      <w:r w:rsidRPr="006C32E4">
        <w:rPr>
          <w:rFonts w:eastAsia="Times New Roman"/>
          <w:color w:val="222222"/>
          <w:sz w:val="23"/>
          <w:szCs w:val="23"/>
        </w:rPr>
        <w:t xml:space="preserve"> Additional purpose: If anyone has </w:t>
      </w:r>
      <w:proofErr w:type="gramStart"/>
      <w:r w:rsidRPr="006C32E4">
        <w:rPr>
          <w:rFonts w:eastAsia="Times New Roman"/>
          <w:color w:val="222222"/>
          <w:sz w:val="23"/>
          <w:szCs w:val="23"/>
        </w:rPr>
        <w:t>anything  to</w:t>
      </w:r>
      <w:proofErr w:type="gramEnd"/>
      <w:r w:rsidRPr="006C32E4">
        <w:rPr>
          <w:rFonts w:eastAsia="Times New Roman"/>
          <w:color w:val="222222"/>
          <w:sz w:val="23"/>
          <w:szCs w:val="23"/>
        </w:rPr>
        <w:t xml:space="preserve"> donate to homeless or any donation for pets, </w:t>
      </w:r>
      <w:r w:rsidR="00E01EAB">
        <w:rPr>
          <w:rFonts w:eastAsia="Times New Roman"/>
          <w:color w:val="222222"/>
          <w:sz w:val="23"/>
          <w:szCs w:val="23"/>
        </w:rPr>
        <w:t xml:space="preserve"> </w:t>
      </w:r>
    </w:p>
    <w:p w:rsidR="006C32E4" w:rsidRPr="006C32E4" w:rsidRDefault="006C32E4" w:rsidP="006C32E4">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rPr>
          <w:rFonts w:eastAsia="Times New Roman"/>
          <w:color w:val="222222"/>
          <w:sz w:val="23"/>
          <w:szCs w:val="23"/>
        </w:rPr>
      </w:pPr>
      <w:proofErr w:type="gramStart"/>
      <w:r w:rsidRPr="006C32E4">
        <w:rPr>
          <w:rFonts w:eastAsia="Times New Roman"/>
          <w:color w:val="222222"/>
          <w:sz w:val="23"/>
          <w:szCs w:val="23"/>
        </w:rPr>
        <w:t>please</w:t>
      </w:r>
      <w:proofErr w:type="gramEnd"/>
      <w:r w:rsidRPr="006C32E4">
        <w:rPr>
          <w:rFonts w:eastAsia="Times New Roman"/>
          <w:color w:val="222222"/>
          <w:sz w:val="23"/>
          <w:szCs w:val="23"/>
        </w:rPr>
        <w:t xml:space="preserve"> bring it.</w:t>
      </w:r>
    </w:p>
    <w:p w:rsidR="006C32E4" w:rsidRDefault="006C32E4" w:rsidP="006C32E4">
      <w:pPr>
        <w:pStyle w:val="normal0"/>
        <w:ind w:left="720"/>
        <w:contextualSpacing/>
      </w:pPr>
    </w:p>
    <w:p w:rsidR="006C32E4" w:rsidRDefault="006C32E4" w:rsidP="006C32E4">
      <w:pPr>
        <w:pStyle w:val="normal0"/>
        <w:ind w:left="720"/>
        <w:contextualSpacing/>
      </w:pPr>
    </w:p>
    <w:p w:rsidR="006C32E4" w:rsidRDefault="006C32E4" w:rsidP="006C32E4">
      <w:pPr>
        <w:pStyle w:val="normal0"/>
        <w:ind w:left="720"/>
        <w:contextualSpacing/>
      </w:pPr>
    </w:p>
    <w:p w:rsidR="005922F5" w:rsidRDefault="006D0E6C">
      <w:pPr>
        <w:pStyle w:val="normal0"/>
        <w:rPr>
          <w:b/>
        </w:rPr>
      </w:pPr>
      <w:r>
        <w:rPr>
          <w:b/>
        </w:rPr>
        <w:t xml:space="preserve">      F. </w:t>
      </w:r>
      <w:proofErr w:type="gramStart"/>
      <w:r>
        <w:rPr>
          <w:b/>
        </w:rPr>
        <w:t>T-Shirt</w:t>
      </w:r>
      <w:proofErr w:type="gramEnd"/>
      <w:r>
        <w:rPr>
          <w:b/>
        </w:rPr>
        <w:t xml:space="preserve"> &amp; Cheer Committee</w:t>
      </w:r>
    </w:p>
    <w:p w:rsidR="005922F5" w:rsidRDefault="006D0E6C">
      <w:pPr>
        <w:pStyle w:val="normal0"/>
        <w:numPr>
          <w:ilvl w:val="0"/>
          <w:numId w:val="3"/>
        </w:numPr>
        <w:contextualSpacing/>
      </w:pPr>
      <w:r>
        <w:t>Victoria Rhodes, North Lake College</w:t>
      </w:r>
      <w:r w:rsidR="00154259">
        <w:t>-here</w:t>
      </w:r>
    </w:p>
    <w:p w:rsidR="00E01EAB" w:rsidRDefault="00E01EAB">
      <w:pPr>
        <w:pStyle w:val="normal0"/>
        <w:numPr>
          <w:ilvl w:val="0"/>
          <w:numId w:val="3"/>
        </w:numPr>
        <w:contextualSpacing/>
      </w:pPr>
      <w:r>
        <w:t xml:space="preserve">Kelly brought t-shirts for us to feel the material that we should go </w:t>
      </w:r>
      <w:r w:rsidRPr="001A5C3C">
        <w:rPr>
          <w:noProof/>
        </w:rPr>
        <w:t>with</w:t>
      </w:r>
      <w:r>
        <w:t xml:space="preserve">. </w:t>
      </w:r>
      <w:r w:rsidRPr="001A5C3C">
        <w:rPr>
          <w:noProof/>
        </w:rPr>
        <w:t>The material X-temp that is the material.</w:t>
      </w:r>
      <w:r>
        <w:t xml:space="preserve"> The </w:t>
      </w:r>
      <w:r w:rsidR="00CD6E5D">
        <w:rPr>
          <w:noProof/>
        </w:rPr>
        <w:t>SGA</w:t>
      </w:r>
      <w:r>
        <w:t xml:space="preserve"> t-shirt for both side the </w:t>
      </w:r>
      <w:r w:rsidRPr="001A5C3C">
        <w:rPr>
          <w:noProof/>
        </w:rPr>
        <w:t>e</w:t>
      </w:r>
      <w:r w:rsidR="001A5C3C">
        <w:rPr>
          <w:noProof/>
        </w:rPr>
        <w:t>xist</w:t>
      </w:r>
      <w:r w:rsidRPr="001A5C3C">
        <w:rPr>
          <w:noProof/>
        </w:rPr>
        <w:t>ed</w:t>
      </w:r>
      <w:r>
        <w:t xml:space="preserve"> </w:t>
      </w:r>
      <w:r w:rsidRPr="001A5C3C">
        <w:rPr>
          <w:noProof/>
        </w:rPr>
        <w:t>pri</w:t>
      </w:r>
      <w:r w:rsidR="001A5C3C">
        <w:rPr>
          <w:noProof/>
        </w:rPr>
        <w:t>c</w:t>
      </w:r>
      <w:r w:rsidRPr="001A5C3C">
        <w:rPr>
          <w:noProof/>
        </w:rPr>
        <w:t>es</w:t>
      </w:r>
      <w:r>
        <w:t xml:space="preserve"> will be XS-XL $6.15. The</w:t>
      </w:r>
      <w:r w:rsidR="00825A76">
        <w:t xml:space="preserve"> t-shirts will be first </w:t>
      </w:r>
      <w:r w:rsidR="00825A76" w:rsidRPr="001A5C3C">
        <w:rPr>
          <w:noProof/>
        </w:rPr>
        <w:t>be charged</w:t>
      </w:r>
      <w:r w:rsidR="00825A76">
        <w:t xml:space="preserve"> to the region </w:t>
      </w:r>
      <w:r w:rsidR="00825A76" w:rsidRPr="001A5C3C">
        <w:rPr>
          <w:noProof/>
        </w:rPr>
        <w:t>a</w:t>
      </w:r>
      <w:r w:rsidR="00CD6E5D">
        <w:rPr>
          <w:noProof/>
        </w:rPr>
        <w:t>ccoun</w:t>
      </w:r>
      <w:r w:rsidR="00825A76" w:rsidRPr="001A5C3C">
        <w:rPr>
          <w:noProof/>
        </w:rPr>
        <w:t>t</w:t>
      </w:r>
      <w:r w:rsidR="00CD6E5D">
        <w:t>.</w:t>
      </w:r>
      <w:r w:rsidR="00776AB9">
        <w:t xml:space="preserve"> </w:t>
      </w:r>
      <w:r w:rsidR="00CD6E5D">
        <w:t>Then whatever the school ordered they will be charged for that amount of money</w:t>
      </w:r>
      <w:r w:rsidR="00825A76">
        <w:t xml:space="preserve">. There will be a </w:t>
      </w:r>
      <w:r w:rsidR="00825A76" w:rsidRPr="001A5C3C">
        <w:rPr>
          <w:noProof/>
        </w:rPr>
        <w:t>mock</w:t>
      </w:r>
      <w:r w:rsidR="001A5C3C">
        <w:rPr>
          <w:noProof/>
        </w:rPr>
        <w:t>-</w:t>
      </w:r>
      <w:r w:rsidR="00825A76" w:rsidRPr="001A5C3C">
        <w:rPr>
          <w:noProof/>
        </w:rPr>
        <w:t>up</w:t>
      </w:r>
      <w:r w:rsidR="00825A76">
        <w:t xml:space="preserve"> of </w:t>
      </w:r>
      <w:r w:rsidR="00825A76" w:rsidRPr="001A5C3C">
        <w:rPr>
          <w:noProof/>
        </w:rPr>
        <w:t>t-shirts both</w:t>
      </w:r>
      <w:r w:rsidR="00825A76">
        <w:t xml:space="preserve"> with the flag logo and the star logo. It will be sent </w:t>
      </w:r>
      <w:r w:rsidR="001A5C3C">
        <w:rPr>
          <w:noProof/>
        </w:rPr>
        <w:t>to</w:t>
      </w:r>
      <w:r w:rsidR="00825A76">
        <w:t xml:space="preserve"> the email and group </w:t>
      </w:r>
      <w:r w:rsidR="00825A76" w:rsidRPr="001A5C3C">
        <w:rPr>
          <w:noProof/>
        </w:rPr>
        <w:t>me.</w:t>
      </w:r>
      <w:r w:rsidR="00825A76">
        <w:t xml:space="preserve"> The t-shirt will </w:t>
      </w:r>
      <w:r w:rsidR="00825A76" w:rsidRPr="001A5C3C">
        <w:rPr>
          <w:noProof/>
        </w:rPr>
        <w:t>be ordered</w:t>
      </w:r>
      <w:r w:rsidR="00825A76">
        <w:t xml:space="preserve"> after the spring </w:t>
      </w:r>
      <w:r w:rsidR="00825A76" w:rsidRPr="001A5C3C">
        <w:rPr>
          <w:noProof/>
        </w:rPr>
        <w:t>conference.</w:t>
      </w:r>
      <w:r w:rsidR="00825A76">
        <w:t xml:space="preserve"> The </w:t>
      </w:r>
      <w:r w:rsidR="00825A76" w:rsidRPr="001A5C3C">
        <w:rPr>
          <w:noProof/>
        </w:rPr>
        <w:t>qulatrics</w:t>
      </w:r>
      <w:r w:rsidR="00825A76">
        <w:t xml:space="preserve"> link will include a t-shirt size so we can get and </w:t>
      </w:r>
      <w:r w:rsidR="00CD6E5D">
        <w:rPr>
          <w:noProof/>
        </w:rPr>
        <w:t>estimated</w:t>
      </w:r>
      <w:r w:rsidR="00825A76">
        <w:t xml:space="preserve"> count.</w:t>
      </w:r>
    </w:p>
    <w:p w:rsidR="005922F5" w:rsidRDefault="006D0E6C">
      <w:pPr>
        <w:pStyle w:val="normal0"/>
        <w:rPr>
          <w:b/>
        </w:rPr>
      </w:pPr>
      <w:r>
        <w:rPr>
          <w:b/>
        </w:rPr>
        <w:t>VIII. New Business</w:t>
      </w:r>
    </w:p>
    <w:p w:rsidR="00CD6E5D" w:rsidRDefault="006D0E6C" w:rsidP="00CD6E5D">
      <w:pPr>
        <w:pStyle w:val="normal0"/>
        <w:ind w:left="705"/>
        <w:rPr>
          <w:b/>
        </w:rPr>
      </w:pPr>
      <w:r>
        <w:rPr>
          <w:b/>
        </w:rPr>
        <w:t>Conference Agenda</w:t>
      </w:r>
      <w:r w:rsidR="00825A76">
        <w:rPr>
          <w:b/>
        </w:rPr>
        <w:t xml:space="preserve">- </w:t>
      </w:r>
      <w:r w:rsidR="00825A76" w:rsidRPr="00825A76">
        <w:t xml:space="preserve">There will be a new photo </w:t>
      </w:r>
      <w:r w:rsidR="00825A76" w:rsidRPr="001A5C3C">
        <w:rPr>
          <w:noProof/>
        </w:rPr>
        <w:t>take</w:t>
      </w:r>
      <w:r w:rsidR="00825A76" w:rsidRPr="00825A76">
        <w:t xml:space="preserve"> of the </w:t>
      </w:r>
      <w:r w:rsidR="00CD6E5D" w:rsidRPr="00825A76">
        <w:t xml:space="preserve">officer </w:t>
      </w:r>
      <w:r w:rsidR="00CD6E5D">
        <w:t xml:space="preserve">board </w:t>
      </w:r>
      <w:r w:rsidR="00825A76" w:rsidRPr="00825A76">
        <w:t xml:space="preserve">the next meeting so we can have Mellissa in the new </w:t>
      </w:r>
      <w:r w:rsidR="00825A76" w:rsidRPr="001A5C3C">
        <w:rPr>
          <w:noProof/>
        </w:rPr>
        <w:t>prog</w:t>
      </w:r>
      <w:r w:rsidR="001A5C3C">
        <w:rPr>
          <w:noProof/>
        </w:rPr>
        <w:t>r</w:t>
      </w:r>
      <w:r w:rsidR="00825A76" w:rsidRPr="001A5C3C">
        <w:rPr>
          <w:noProof/>
        </w:rPr>
        <w:t>am</w:t>
      </w:r>
      <w:r w:rsidR="00825A76" w:rsidRPr="00825A76">
        <w:t>.</w:t>
      </w:r>
      <w:r w:rsidR="00825A76">
        <w:t xml:space="preserve"> The program needs to </w:t>
      </w:r>
      <w:proofErr w:type="gramStart"/>
      <w:r w:rsidR="00825A76">
        <w:t>printed</w:t>
      </w:r>
      <w:proofErr w:type="gramEnd"/>
      <w:r w:rsidR="00825A76">
        <w:t xml:space="preserve"> and ran by at least the 23</w:t>
      </w:r>
      <w:r w:rsidR="00825A76" w:rsidRPr="00825A76">
        <w:rPr>
          <w:vertAlign w:val="superscript"/>
        </w:rPr>
        <w:t>rd</w:t>
      </w:r>
      <w:r w:rsidR="00CD6E5D">
        <w:t xml:space="preserve"> after we meet</w:t>
      </w:r>
      <w:r w:rsidR="00825A76">
        <w:t xml:space="preserve">. </w:t>
      </w:r>
      <w:r w:rsidR="00CD6E5D">
        <w:rPr>
          <w:noProof/>
        </w:rPr>
        <w:t>The</w:t>
      </w:r>
      <w:r w:rsidR="00CD6E5D" w:rsidRPr="00CD6E5D">
        <w:t xml:space="preserve"> </w:t>
      </w:r>
      <w:r w:rsidR="00CD6E5D" w:rsidRPr="00CD6E5D">
        <w:rPr>
          <w:noProof/>
        </w:rPr>
        <w:t>commeetiee</w:t>
      </w:r>
      <w:r w:rsidR="00CD6E5D" w:rsidRPr="00CD6E5D">
        <w:t xml:space="preserve"> chairs</w:t>
      </w:r>
      <w:r w:rsidR="00CD6E5D">
        <w:t xml:space="preserve"> will take</w:t>
      </w:r>
      <w:r w:rsidR="00CD6E5D" w:rsidRPr="00CD6E5D">
        <w:t xml:space="preserve"> </w:t>
      </w:r>
      <w:r w:rsidR="00CD6E5D" w:rsidRPr="00CD6E5D">
        <w:rPr>
          <w:noProof/>
        </w:rPr>
        <w:t>individulal</w:t>
      </w:r>
      <w:r w:rsidR="00CD6E5D" w:rsidRPr="00CD6E5D">
        <w:t xml:space="preserve"> photos</w:t>
      </w:r>
      <w:r w:rsidR="00CD6E5D">
        <w:t xml:space="preserve"> that will</w:t>
      </w:r>
      <w:r w:rsidR="00CD6E5D" w:rsidRPr="00CD6E5D">
        <w:t xml:space="preserve"> </w:t>
      </w:r>
      <w:r w:rsidR="00CD6E5D">
        <w:t>go i</w:t>
      </w:r>
      <w:r w:rsidR="00CD6E5D" w:rsidRPr="00CD6E5D">
        <w:t xml:space="preserve">n the program for the </w:t>
      </w:r>
      <w:r w:rsidR="00CD6E5D" w:rsidRPr="00CD6E5D">
        <w:rPr>
          <w:noProof/>
        </w:rPr>
        <w:t>sping</w:t>
      </w:r>
      <w:r w:rsidR="00CD6E5D" w:rsidRPr="00CD6E5D">
        <w:t xml:space="preserve"> </w:t>
      </w:r>
      <w:r w:rsidR="00CD6E5D">
        <w:rPr>
          <w:noProof/>
        </w:rPr>
        <w:t>conference</w:t>
      </w:r>
      <w:r w:rsidR="00CD6E5D" w:rsidRPr="00CD6E5D">
        <w:t>. So everyone come dressed and look nice.</w:t>
      </w:r>
    </w:p>
    <w:p w:rsidR="00EF4459" w:rsidRDefault="00EF4459" w:rsidP="00825A76">
      <w:pPr>
        <w:pStyle w:val="normal0"/>
        <w:ind w:left="705"/>
        <w:rPr>
          <w:b/>
        </w:rPr>
      </w:pPr>
    </w:p>
    <w:p w:rsidR="00EF4459" w:rsidRDefault="00EF4459" w:rsidP="00825A76">
      <w:pPr>
        <w:pStyle w:val="normal0"/>
        <w:ind w:left="705"/>
        <w:rPr>
          <w:b/>
        </w:rPr>
      </w:pPr>
      <w:r>
        <w:rPr>
          <w:b/>
        </w:rPr>
        <w:t xml:space="preserve">The </w:t>
      </w:r>
      <w:r w:rsidRPr="001A5C3C">
        <w:rPr>
          <w:b/>
          <w:noProof/>
        </w:rPr>
        <w:t>confe</w:t>
      </w:r>
      <w:r w:rsidR="001A5C3C">
        <w:rPr>
          <w:b/>
          <w:noProof/>
        </w:rPr>
        <w:t>renc</w:t>
      </w:r>
      <w:r w:rsidRPr="001A5C3C">
        <w:rPr>
          <w:b/>
          <w:noProof/>
        </w:rPr>
        <w:t>e</w:t>
      </w:r>
      <w:r>
        <w:rPr>
          <w:b/>
        </w:rPr>
        <w:t xml:space="preserve"> </w:t>
      </w:r>
      <w:r w:rsidRPr="001A5C3C">
        <w:rPr>
          <w:b/>
          <w:noProof/>
        </w:rPr>
        <w:t>ag</w:t>
      </w:r>
      <w:r w:rsidR="001A5C3C">
        <w:rPr>
          <w:b/>
          <w:noProof/>
        </w:rPr>
        <w:t>end</w:t>
      </w:r>
      <w:r w:rsidRPr="001A5C3C">
        <w:rPr>
          <w:b/>
          <w:noProof/>
        </w:rPr>
        <w:t>a</w:t>
      </w:r>
      <w:r>
        <w:rPr>
          <w:b/>
        </w:rPr>
        <w:t xml:space="preserve"> </w:t>
      </w:r>
    </w:p>
    <w:p w:rsidR="00EF4459" w:rsidRDefault="004D3FE1" w:rsidP="00825A76">
      <w:pPr>
        <w:pStyle w:val="normal0"/>
        <w:ind w:left="705"/>
        <w:rPr>
          <w:b/>
        </w:rPr>
      </w:pPr>
      <w:r>
        <w:rPr>
          <w:b/>
        </w:rPr>
        <w:t>V</w:t>
      </w:r>
      <w:r w:rsidR="000258BB">
        <w:rPr>
          <w:b/>
        </w:rPr>
        <w:t>i</w:t>
      </w:r>
      <w:r w:rsidR="00EF4459">
        <w:rPr>
          <w:b/>
        </w:rPr>
        <w:t xml:space="preserve">ce-president moved </w:t>
      </w:r>
      <w:r w:rsidR="001A5C3C">
        <w:rPr>
          <w:b/>
          <w:noProof/>
        </w:rPr>
        <w:t>adop</w:t>
      </w:r>
      <w:r w:rsidR="00EF4459" w:rsidRPr="001A5C3C">
        <w:rPr>
          <w:b/>
          <w:noProof/>
        </w:rPr>
        <w:t>ted</w:t>
      </w:r>
      <w:r w:rsidR="00EF4459">
        <w:rPr>
          <w:b/>
        </w:rPr>
        <w:t xml:space="preserve"> the current the </w:t>
      </w:r>
      <w:r w:rsidR="00EF4459" w:rsidRPr="001A5C3C">
        <w:rPr>
          <w:b/>
          <w:noProof/>
        </w:rPr>
        <w:t>a</w:t>
      </w:r>
      <w:r w:rsidR="001A5C3C">
        <w:rPr>
          <w:b/>
          <w:noProof/>
        </w:rPr>
        <w:t>g</w:t>
      </w:r>
      <w:r w:rsidR="00EF4459" w:rsidRPr="001A5C3C">
        <w:rPr>
          <w:b/>
          <w:noProof/>
        </w:rPr>
        <w:t>enda</w:t>
      </w:r>
      <w:r w:rsidR="00EF4459">
        <w:rPr>
          <w:b/>
        </w:rPr>
        <w:t xml:space="preserve"> and </w:t>
      </w:r>
      <w:r w:rsidR="001119C4">
        <w:rPr>
          <w:b/>
        </w:rPr>
        <w:t>baring the pictures we still need to take</w:t>
      </w:r>
    </w:p>
    <w:p w:rsidR="00EF4459" w:rsidRPr="001119C4" w:rsidRDefault="00EF4459" w:rsidP="00825A76">
      <w:pPr>
        <w:pStyle w:val="normal0"/>
        <w:ind w:left="705"/>
      </w:pPr>
      <w:r w:rsidRPr="001119C4">
        <w:t>2</w:t>
      </w:r>
      <w:r w:rsidRPr="001119C4">
        <w:rPr>
          <w:vertAlign w:val="superscript"/>
        </w:rPr>
        <w:t>nd</w:t>
      </w:r>
      <w:r w:rsidRPr="001119C4">
        <w:t>-</w:t>
      </w:r>
      <w:r w:rsidR="00776AB9" w:rsidRPr="001119C4">
        <w:t>Host School</w:t>
      </w:r>
    </w:p>
    <w:p w:rsidR="00EF4459" w:rsidRPr="001119C4" w:rsidRDefault="00776AB9" w:rsidP="00825A76">
      <w:pPr>
        <w:pStyle w:val="normal0"/>
        <w:ind w:left="705"/>
      </w:pPr>
      <w:r w:rsidRPr="001119C4">
        <w:t>Abstention-</w:t>
      </w:r>
      <w:r w:rsidRPr="001119C4">
        <w:rPr>
          <w:noProof/>
        </w:rPr>
        <w:t xml:space="preserve"> </w:t>
      </w:r>
      <w:r w:rsidR="00EF4459" w:rsidRPr="001119C4">
        <w:rPr>
          <w:noProof/>
        </w:rPr>
        <w:t>t-shirt</w:t>
      </w:r>
      <w:r w:rsidR="00EF4459" w:rsidRPr="001119C4">
        <w:t xml:space="preserve"> and cheer and </w:t>
      </w:r>
      <w:r w:rsidRPr="001119C4">
        <w:t xml:space="preserve">Recruitment and Retention </w:t>
      </w:r>
    </w:p>
    <w:p w:rsidR="00776AB9" w:rsidRPr="001119C4" w:rsidRDefault="00776AB9" w:rsidP="00825A76">
      <w:pPr>
        <w:pStyle w:val="normal0"/>
        <w:ind w:left="705"/>
      </w:pPr>
      <w:r w:rsidRPr="001119C4">
        <w:t>I’</w:t>
      </w:r>
      <w:r w:rsidR="00B81AF5" w:rsidRPr="001119C4">
        <w:t>s</w:t>
      </w:r>
      <w:r w:rsidRPr="001119C4">
        <w:t xml:space="preserve"> Have it</w:t>
      </w:r>
    </w:p>
    <w:p w:rsidR="00776AB9" w:rsidRPr="001119C4" w:rsidRDefault="00776AB9" w:rsidP="00825A76">
      <w:pPr>
        <w:pStyle w:val="normal0"/>
        <w:ind w:left="705"/>
      </w:pPr>
      <w:r w:rsidRPr="001119C4">
        <w:t>Motion carries</w:t>
      </w:r>
    </w:p>
    <w:p w:rsidR="00EF4459" w:rsidRDefault="00EF4459" w:rsidP="00825A76">
      <w:pPr>
        <w:pStyle w:val="normal0"/>
        <w:ind w:left="705"/>
        <w:rPr>
          <w:b/>
        </w:rPr>
      </w:pPr>
    </w:p>
    <w:p w:rsidR="005922F5" w:rsidRDefault="006D0E6C" w:rsidP="00EF4459">
      <w:pPr>
        <w:pStyle w:val="normal0"/>
        <w:numPr>
          <w:ilvl w:val="0"/>
          <w:numId w:val="9"/>
        </w:numPr>
        <w:rPr>
          <w:b/>
        </w:rPr>
      </w:pPr>
      <w:r>
        <w:rPr>
          <w:b/>
        </w:rPr>
        <w:t xml:space="preserve">Breakout sessions - 'sorting </w:t>
      </w:r>
      <w:r w:rsidRPr="001A5C3C">
        <w:rPr>
          <w:b/>
          <w:noProof/>
        </w:rPr>
        <w:t>hat</w:t>
      </w:r>
      <w:r w:rsidR="001A5C3C">
        <w:rPr>
          <w:b/>
          <w:noProof/>
        </w:rPr>
        <w:t>.</w:t>
      </w:r>
      <w:r>
        <w:rPr>
          <w:b/>
        </w:rPr>
        <w:t>'</w:t>
      </w:r>
    </w:p>
    <w:p w:rsidR="00EF4459" w:rsidRDefault="00776AB9" w:rsidP="00EF4459">
      <w:pPr>
        <w:pStyle w:val="normal0"/>
        <w:ind w:left="705"/>
        <w:rPr>
          <w:b/>
        </w:rPr>
      </w:pPr>
      <w:r>
        <w:rPr>
          <w:b/>
          <w:noProof/>
        </w:rPr>
        <w:t>Mr.P</w:t>
      </w:r>
      <w:r w:rsidR="00EF4459" w:rsidRPr="001A5C3C">
        <w:rPr>
          <w:b/>
          <w:noProof/>
        </w:rPr>
        <w:t>resident</w:t>
      </w:r>
      <w:r w:rsidR="001A5C3C">
        <w:rPr>
          <w:b/>
          <w:noProof/>
        </w:rPr>
        <w:t>,</w:t>
      </w:r>
      <w:r w:rsidR="00B81AF5">
        <w:rPr>
          <w:b/>
        </w:rPr>
        <w:t xml:space="preserve"> </w:t>
      </w:r>
      <w:r w:rsidR="00EF4459" w:rsidRPr="001A5C3C">
        <w:rPr>
          <w:b/>
          <w:noProof/>
        </w:rPr>
        <w:t>en</w:t>
      </w:r>
      <w:r w:rsidR="001A5C3C">
        <w:rPr>
          <w:b/>
          <w:noProof/>
        </w:rPr>
        <w:t>tert</w:t>
      </w:r>
      <w:r w:rsidR="00EF4459" w:rsidRPr="001A5C3C">
        <w:rPr>
          <w:b/>
          <w:noProof/>
        </w:rPr>
        <w:t>ain</w:t>
      </w:r>
      <w:r w:rsidR="00B81AF5">
        <w:rPr>
          <w:b/>
          <w:noProof/>
        </w:rPr>
        <w:t>ed</w:t>
      </w:r>
      <w:r w:rsidR="00EF4459">
        <w:rPr>
          <w:b/>
        </w:rPr>
        <w:t xml:space="preserve"> a  </w:t>
      </w:r>
      <w:r w:rsidR="00EF4459" w:rsidRPr="001A5C3C">
        <w:rPr>
          <w:b/>
          <w:noProof/>
        </w:rPr>
        <w:t>motion</w:t>
      </w:r>
      <w:r w:rsidR="00EF4459">
        <w:rPr>
          <w:b/>
        </w:rPr>
        <w:t xml:space="preserve"> to sort the </w:t>
      </w:r>
      <w:r w:rsidR="001A5C3C">
        <w:rPr>
          <w:b/>
          <w:noProof/>
        </w:rPr>
        <w:t>peo</w:t>
      </w:r>
      <w:r w:rsidR="00EF4459" w:rsidRPr="001A5C3C">
        <w:rPr>
          <w:b/>
          <w:noProof/>
        </w:rPr>
        <w:t>ple</w:t>
      </w:r>
      <w:r w:rsidR="00B81AF5">
        <w:rPr>
          <w:b/>
        </w:rPr>
        <w:t xml:space="preserve"> out into house just like in harry porter to go with the theme these groups will be the breakout session. </w:t>
      </w:r>
    </w:p>
    <w:p w:rsidR="004D3FE1" w:rsidRPr="001119C4" w:rsidRDefault="004D3FE1" w:rsidP="00EF4459">
      <w:pPr>
        <w:pStyle w:val="normal0"/>
        <w:ind w:left="705"/>
      </w:pPr>
      <w:r w:rsidRPr="001119C4">
        <w:t>So moved- Host school</w:t>
      </w:r>
    </w:p>
    <w:p w:rsidR="00EF4459" w:rsidRPr="001119C4" w:rsidRDefault="00E14925" w:rsidP="00EF4459">
      <w:pPr>
        <w:pStyle w:val="normal0"/>
        <w:ind w:left="705"/>
      </w:pPr>
      <w:r w:rsidRPr="001119C4">
        <w:t>2</w:t>
      </w:r>
      <w:r w:rsidRPr="001119C4">
        <w:rPr>
          <w:vertAlign w:val="superscript"/>
        </w:rPr>
        <w:t>nd</w:t>
      </w:r>
      <w:r w:rsidRPr="001119C4">
        <w:t xml:space="preserve"> –</w:t>
      </w:r>
      <w:r w:rsidR="00B81AF5" w:rsidRPr="001119C4">
        <w:t xml:space="preserve"> Awards Committee</w:t>
      </w:r>
      <w:r w:rsidRPr="001119C4">
        <w:t xml:space="preserve"> </w:t>
      </w:r>
    </w:p>
    <w:p w:rsidR="00EF4459" w:rsidRPr="001119C4" w:rsidRDefault="00EF4459" w:rsidP="00EF4459">
      <w:pPr>
        <w:pStyle w:val="normal0"/>
        <w:ind w:left="705"/>
      </w:pPr>
      <w:r w:rsidRPr="001119C4">
        <w:t xml:space="preserve"> </w:t>
      </w:r>
      <w:r w:rsidR="00776AB9" w:rsidRPr="001119C4">
        <w:t xml:space="preserve">Abstention </w:t>
      </w:r>
      <w:r w:rsidRPr="001119C4">
        <w:t>–</w:t>
      </w:r>
      <w:r w:rsidR="00776AB9" w:rsidRPr="001119C4">
        <w:t xml:space="preserve"> </w:t>
      </w:r>
      <w:proofErr w:type="gramStart"/>
      <w:r w:rsidR="00776AB9" w:rsidRPr="001119C4">
        <w:t xml:space="preserve">Parliamentarian  </w:t>
      </w:r>
      <w:r w:rsidRPr="001119C4">
        <w:t>and</w:t>
      </w:r>
      <w:proofErr w:type="gramEnd"/>
      <w:r w:rsidRPr="001119C4">
        <w:t xml:space="preserve"> </w:t>
      </w:r>
      <w:r w:rsidR="00776AB9" w:rsidRPr="001119C4">
        <w:t>Recruitment and Retention</w:t>
      </w:r>
    </w:p>
    <w:p w:rsidR="00B81AF5" w:rsidRPr="001119C4" w:rsidRDefault="00B81AF5" w:rsidP="00EF4459">
      <w:pPr>
        <w:pStyle w:val="normal0"/>
        <w:ind w:left="705"/>
      </w:pPr>
      <w:r w:rsidRPr="001119C4">
        <w:t xml:space="preserve">I’s Have it </w:t>
      </w:r>
    </w:p>
    <w:p w:rsidR="00B81AF5" w:rsidRPr="001119C4" w:rsidRDefault="00B81AF5" w:rsidP="00EF4459">
      <w:pPr>
        <w:pStyle w:val="normal0"/>
        <w:ind w:left="705"/>
      </w:pPr>
      <w:r w:rsidRPr="001119C4">
        <w:t>Motion carries</w:t>
      </w:r>
    </w:p>
    <w:p w:rsidR="00EF4459" w:rsidRDefault="00EF4459" w:rsidP="00EF4459">
      <w:pPr>
        <w:pStyle w:val="normal0"/>
        <w:ind w:left="705"/>
        <w:rPr>
          <w:b/>
        </w:rPr>
      </w:pPr>
    </w:p>
    <w:p w:rsidR="005922F5" w:rsidRDefault="006D0E6C" w:rsidP="00EF4459">
      <w:pPr>
        <w:pStyle w:val="normal0"/>
        <w:numPr>
          <w:ilvl w:val="0"/>
          <w:numId w:val="9"/>
        </w:numPr>
        <w:rPr>
          <w:b/>
        </w:rPr>
      </w:pPr>
      <w:r>
        <w:rPr>
          <w:b/>
        </w:rPr>
        <w:t>February 16th Meeting</w:t>
      </w:r>
    </w:p>
    <w:p w:rsidR="00EF4459" w:rsidRDefault="00B81AF5" w:rsidP="00EF4459">
      <w:pPr>
        <w:pStyle w:val="normal0"/>
        <w:ind w:left="705"/>
        <w:rPr>
          <w:b/>
        </w:rPr>
      </w:pPr>
      <w:r>
        <w:rPr>
          <w:b/>
          <w:noProof/>
        </w:rPr>
        <w:t>Mr.P</w:t>
      </w:r>
      <w:r w:rsidR="00EF4459" w:rsidRPr="001A5C3C">
        <w:rPr>
          <w:b/>
          <w:noProof/>
        </w:rPr>
        <w:t>res</w:t>
      </w:r>
      <w:r w:rsidR="001A5C3C">
        <w:rPr>
          <w:b/>
          <w:noProof/>
        </w:rPr>
        <w:t>id</w:t>
      </w:r>
      <w:r w:rsidR="00EF4459" w:rsidRPr="001A5C3C">
        <w:rPr>
          <w:b/>
          <w:noProof/>
        </w:rPr>
        <w:t>ent</w:t>
      </w:r>
      <w:r w:rsidR="00EF4459">
        <w:rPr>
          <w:b/>
        </w:rPr>
        <w:t xml:space="preserve"> </w:t>
      </w:r>
      <w:r w:rsidR="00EF4459" w:rsidRPr="001A5C3C">
        <w:rPr>
          <w:b/>
          <w:noProof/>
        </w:rPr>
        <w:t>enter</w:t>
      </w:r>
      <w:r w:rsidR="001A5C3C">
        <w:rPr>
          <w:b/>
          <w:noProof/>
        </w:rPr>
        <w:t>tai</w:t>
      </w:r>
      <w:r w:rsidR="00EF4459" w:rsidRPr="001A5C3C">
        <w:rPr>
          <w:b/>
          <w:noProof/>
        </w:rPr>
        <w:t>ned</w:t>
      </w:r>
      <w:r w:rsidR="00EF4459">
        <w:rPr>
          <w:b/>
        </w:rPr>
        <w:t xml:space="preserve"> a motion to get rid of the meeting on </w:t>
      </w:r>
      <w:r w:rsidR="001A5C3C">
        <w:rPr>
          <w:b/>
          <w:noProof/>
        </w:rPr>
        <w:t>F</w:t>
      </w:r>
      <w:r w:rsidR="00EF4459" w:rsidRPr="001A5C3C">
        <w:rPr>
          <w:b/>
          <w:noProof/>
        </w:rPr>
        <w:t>eb</w:t>
      </w:r>
      <w:r w:rsidR="00EF4459">
        <w:rPr>
          <w:b/>
        </w:rPr>
        <w:t xml:space="preserve"> 16</w:t>
      </w:r>
      <w:r>
        <w:rPr>
          <w:b/>
        </w:rPr>
        <w:t>.</w:t>
      </w:r>
    </w:p>
    <w:p w:rsidR="004D3FE1" w:rsidRPr="001119C4" w:rsidRDefault="004D3FE1" w:rsidP="00EF4459">
      <w:pPr>
        <w:pStyle w:val="normal0"/>
        <w:ind w:left="705"/>
      </w:pPr>
      <w:r w:rsidRPr="001119C4">
        <w:t>So moved-Host school</w:t>
      </w:r>
    </w:p>
    <w:p w:rsidR="00B81AF5" w:rsidRPr="001119C4" w:rsidRDefault="00B81AF5" w:rsidP="00EF4459">
      <w:pPr>
        <w:pStyle w:val="normal0"/>
        <w:ind w:left="705"/>
      </w:pPr>
      <w:r w:rsidRPr="001119C4">
        <w:t>2</w:t>
      </w:r>
      <w:r w:rsidRPr="001119C4">
        <w:rPr>
          <w:vertAlign w:val="superscript"/>
        </w:rPr>
        <w:t>nd</w:t>
      </w:r>
      <w:r w:rsidRPr="001119C4">
        <w:t xml:space="preserve">-Vice President </w:t>
      </w:r>
    </w:p>
    <w:p w:rsidR="00EF4459" w:rsidRPr="001119C4" w:rsidRDefault="00B81AF5" w:rsidP="00EF4459">
      <w:pPr>
        <w:pStyle w:val="normal0"/>
        <w:ind w:left="705"/>
      </w:pPr>
      <w:r w:rsidRPr="001119C4">
        <w:t>Abstention –</w:t>
      </w:r>
      <w:r w:rsidR="00EF4459" w:rsidRPr="001119C4">
        <w:rPr>
          <w:noProof/>
        </w:rPr>
        <w:t>so</w:t>
      </w:r>
      <w:r w:rsidR="001A5C3C" w:rsidRPr="001119C4">
        <w:rPr>
          <w:noProof/>
        </w:rPr>
        <w:t>cia</w:t>
      </w:r>
      <w:r w:rsidR="00EF4459" w:rsidRPr="001119C4">
        <w:rPr>
          <w:noProof/>
        </w:rPr>
        <w:t>l</w:t>
      </w:r>
      <w:r w:rsidRPr="001119C4">
        <w:rPr>
          <w:noProof/>
        </w:rPr>
        <w:t xml:space="preserve"> commetiee</w:t>
      </w:r>
      <w:r w:rsidR="00EF4459" w:rsidRPr="001119C4">
        <w:t xml:space="preserve"> and t-shirt</w:t>
      </w:r>
    </w:p>
    <w:p w:rsidR="000258BB" w:rsidRPr="001119C4" w:rsidRDefault="000258BB" w:rsidP="00EF4459">
      <w:pPr>
        <w:pStyle w:val="normal0"/>
        <w:ind w:left="705"/>
      </w:pPr>
      <w:r w:rsidRPr="001119C4">
        <w:t xml:space="preserve">I’s Have it </w:t>
      </w:r>
    </w:p>
    <w:p w:rsidR="000258BB" w:rsidRPr="001119C4" w:rsidRDefault="000258BB" w:rsidP="00EF4459">
      <w:pPr>
        <w:pStyle w:val="normal0"/>
        <w:ind w:left="705"/>
      </w:pPr>
      <w:r w:rsidRPr="001119C4">
        <w:t>Motion carries</w:t>
      </w:r>
    </w:p>
    <w:p w:rsidR="000258BB" w:rsidRDefault="000258BB" w:rsidP="00EF4459">
      <w:pPr>
        <w:pStyle w:val="normal0"/>
        <w:ind w:left="705"/>
        <w:rPr>
          <w:b/>
        </w:rPr>
      </w:pPr>
    </w:p>
    <w:p w:rsidR="005922F5" w:rsidRDefault="006D0E6C">
      <w:pPr>
        <w:pStyle w:val="normal0"/>
        <w:rPr>
          <w:b/>
        </w:rPr>
      </w:pPr>
      <w:r>
        <w:rPr>
          <w:b/>
        </w:rPr>
        <w:t>IX. Open Floor</w:t>
      </w:r>
      <w:r w:rsidR="00EF4459">
        <w:rPr>
          <w:b/>
        </w:rPr>
        <w:t xml:space="preserve"> –</w:t>
      </w:r>
      <w:r w:rsidR="00E14925">
        <w:rPr>
          <w:b/>
        </w:rPr>
        <w:t xml:space="preserve"> We will be getting </w:t>
      </w:r>
      <w:r w:rsidR="00E14925" w:rsidRPr="001A5C3C">
        <w:rPr>
          <w:b/>
          <w:noProof/>
        </w:rPr>
        <w:t>nametags</w:t>
      </w:r>
      <w:r w:rsidR="00E14925">
        <w:rPr>
          <w:b/>
        </w:rPr>
        <w:t xml:space="preserve"> for the </w:t>
      </w:r>
      <w:r w:rsidR="00E14925" w:rsidRPr="001A5C3C">
        <w:rPr>
          <w:b/>
          <w:noProof/>
        </w:rPr>
        <w:t>comm</w:t>
      </w:r>
      <w:r w:rsidR="001A5C3C">
        <w:rPr>
          <w:b/>
          <w:noProof/>
        </w:rPr>
        <w:t>itt</w:t>
      </w:r>
      <w:r w:rsidR="00E14925" w:rsidRPr="001A5C3C">
        <w:rPr>
          <w:b/>
          <w:noProof/>
        </w:rPr>
        <w:t>ee</w:t>
      </w:r>
      <w:r w:rsidR="00E14925">
        <w:rPr>
          <w:b/>
        </w:rPr>
        <w:t xml:space="preserve"> chairs. We do not have a meeting on </w:t>
      </w:r>
      <w:r w:rsidR="001A5C3C">
        <w:rPr>
          <w:b/>
          <w:noProof/>
        </w:rPr>
        <w:t>M</w:t>
      </w:r>
      <w:r w:rsidR="00E14925" w:rsidRPr="001A5C3C">
        <w:rPr>
          <w:b/>
          <w:noProof/>
        </w:rPr>
        <w:t>arch</w:t>
      </w:r>
      <w:r w:rsidR="00E14925">
        <w:rPr>
          <w:b/>
        </w:rPr>
        <w:t xml:space="preserve"> </w:t>
      </w:r>
      <w:r w:rsidR="004D3FE1">
        <w:rPr>
          <w:b/>
          <w:noProof/>
        </w:rPr>
        <w:t>2nd</w:t>
      </w:r>
      <w:r w:rsidR="00E14925">
        <w:rPr>
          <w:b/>
        </w:rPr>
        <w:t xml:space="preserve"> we will be meeting at </w:t>
      </w:r>
      <w:r w:rsidR="00E14925" w:rsidRPr="001A5C3C">
        <w:rPr>
          <w:b/>
          <w:noProof/>
        </w:rPr>
        <w:t>1</w:t>
      </w:r>
      <w:r w:rsidR="001A5C3C">
        <w:rPr>
          <w:b/>
          <w:noProof/>
        </w:rPr>
        <w:t xml:space="preserve"> </w:t>
      </w:r>
      <w:r w:rsidR="00E14925" w:rsidRPr="001A5C3C">
        <w:rPr>
          <w:b/>
          <w:noProof/>
        </w:rPr>
        <w:t>pm</w:t>
      </w:r>
      <w:r w:rsidR="004D3FE1">
        <w:rPr>
          <w:b/>
          <w:noProof/>
        </w:rPr>
        <w:t xml:space="preserve"> to set-up for the conference </w:t>
      </w:r>
      <w:r w:rsidR="00E14925">
        <w:rPr>
          <w:b/>
        </w:rPr>
        <w:t xml:space="preserve">.Do not </w:t>
      </w:r>
      <w:r w:rsidR="00E14925" w:rsidRPr="001A5C3C">
        <w:rPr>
          <w:b/>
          <w:noProof/>
        </w:rPr>
        <w:t>come</w:t>
      </w:r>
      <w:r w:rsidR="001A5C3C">
        <w:rPr>
          <w:b/>
          <w:noProof/>
        </w:rPr>
        <w:t xml:space="preserve"> to</w:t>
      </w:r>
      <w:r w:rsidR="00E14925">
        <w:rPr>
          <w:b/>
        </w:rPr>
        <w:t xml:space="preserve"> any </w:t>
      </w:r>
      <w:r w:rsidR="00E14925" w:rsidRPr="001A5C3C">
        <w:rPr>
          <w:b/>
          <w:noProof/>
        </w:rPr>
        <w:t>ea</w:t>
      </w:r>
      <w:r w:rsidR="001A5C3C">
        <w:rPr>
          <w:b/>
          <w:noProof/>
        </w:rPr>
        <w:t>r</w:t>
      </w:r>
      <w:r w:rsidR="00E14925" w:rsidRPr="001A5C3C">
        <w:rPr>
          <w:b/>
          <w:noProof/>
        </w:rPr>
        <w:t>lier</w:t>
      </w:r>
      <w:r w:rsidR="00E14925">
        <w:rPr>
          <w:b/>
        </w:rPr>
        <w:t xml:space="preserve"> because </w:t>
      </w:r>
      <w:r w:rsidR="00E14925" w:rsidRPr="001A5C3C">
        <w:rPr>
          <w:b/>
          <w:noProof/>
        </w:rPr>
        <w:t>there</w:t>
      </w:r>
      <w:r w:rsidR="00E14925">
        <w:rPr>
          <w:b/>
        </w:rPr>
        <w:t xml:space="preserve"> will be a professional </w:t>
      </w:r>
      <w:r w:rsidR="00E14925" w:rsidRPr="001A5C3C">
        <w:rPr>
          <w:b/>
          <w:noProof/>
        </w:rPr>
        <w:t>devel</w:t>
      </w:r>
      <w:r w:rsidR="001A5C3C">
        <w:rPr>
          <w:b/>
          <w:noProof/>
        </w:rPr>
        <w:t>op</w:t>
      </w:r>
      <w:r w:rsidR="00E14925" w:rsidRPr="001A5C3C">
        <w:rPr>
          <w:b/>
          <w:noProof/>
        </w:rPr>
        <w:t>ment</w:t>
      </w:r>
      <w:r w:rsidR="00E14925">
        <w:rPr>
          <w:b/>
        </w:rPr>
        <w:t xml:space="preserve"> day. The script will </w:t>
      </w:r>
      <w:r w:rsidR="00E14925" w:rsidRPr="001A5C3C">
        <w:rPr>
          <w:b/>
          <w:noProof/>
        </w:rPr>
        <w:t>be emailed and</w:t>
      </w:r>
      <w:r w:rsidR="004D3FE1">
        <w:rPr>
          <w:b/>
        </w:rPr>
        <w:t xml:space="preserve"> sent out. Please will all the </w:t>
      </w:r>
      <w:r w:rsidR="000258BB">
        <w:rPr>
          <w:b/>
        </w:rPr>
        <w:t xml:space="preserve">committee </w:t>
      </w:r>
      <w:r w:rsidR="00E14925">
        <w:rPr>
          <w:b/>
        </w:rPr>
        <w:t xml:space="preserve">chairs </w:t>
      </w:r>
      <w:r w:rsidR="00E14925" w:rsidRPr="001A5C3C">
        <w:rPr>
          <w:b/>
          <w:noProof/>
        </w:rPr>
        <w:t>please</w:t>
      </w:r>
      <w:r w:rsidR="00E14925">
        <w:rPr>
          <w:b/>
        </w:rPr>
        <w:t xml:space="preserve"> email Kelly a</w:t>
      </w:r>
      <w:r w:rsidR="004D3FE1">
        <w:rPr>
          <w:b/>
        </w:rPr>
        <w:t xml:space="preserve"> summary of what t</w:t>
      </w:r>
      <w:r w:rsidR="000258BB">
        <w:rPr>
          <w:b/>
        </w:rPr>
        <w:t>hey will say the day of the</w:t>
      </w:r>
      <w:r w:rsidR="000258BB" w:rsidRPr="000258BB">
        <w:rPr>
          <w:b/>
          <w:noProof/>
        </w:rPr>
        <w:t xml:space="preserve"> </w:t>
      </w:r>
      <w:proofErr w:type="gramStart"/>
      <w:r w:rsidR="000258BB" w:rsidRPr="001A5C3C">
        <w:rPr>
          <w:b/>
          <w:noProof/>
        </w:rPr>
        <w:t>confe</w:t>
      </w:r>
      <w:r w:rsidR="000258BB">
        <w:rPr>
          <w:b/>
          <w:noProof/>
        </w:rPr>
        <w:t>renc</w:t>
      </w:r>
      <w:r w:rsidR="000258BB" w:rsidRPr="001A5C3C">
        <w:rPr>
          <w:b/>
          <w:noProof/>
        </w:rPr>
        <w:t>e</w:t>
      </w:r>
      <w:r w:rsidR="00E14925">
        <w:rPr>
          <w:b/>
        </w:rPr>
        <w:t>.</w:t>
      </w:r>
      <w:proofErr w:type="gramEnd"/>
      <w:r w:rsidR="00E14925">
        <w:rPr>
          <w:b/>
        </w:rPr>
        <w:t xml:space="preserve"> </w:t>
      </w:r>
      <w:r w:rsidR="000258BB">
        <w:rPr>
          <w:b/>
        </w:rPr>
        <w:t xml:space="preserve">One the day of the conference we have to be </w:t>
      </w:r>
      <w:r w:rsidR="00E14925">
        <w:rPr>
          <w:b/>
        </w:rPr>
        <w:t>an hour to 30 minutes early</w:t>
      </w:r>
      <w:r w:rsidR="000258BB">
        <w:rPr>
          <w:b/>
        </w:rPr>
        <w:t xml:space="preserve"> to put the finishing touches on everything</w:t>
      </w:r>
      <w:r w:rsidR="00E14925">
        <w:rPr>
          <w:b/>
        </w:rPr>
        <w:t>.</w:t>
      </w:r>
    </w:p>
    <w:p w:rsidR="005922F5" w:rsidRDefault="006D0E6C">
      <w:pPr>
        <w:pStyle w:val="normal0"/>
        <w:rPr>
          <w:b/>
        </w:rPr>
      </w:pPr>
      <w:r>
        <w:rPr>
          <w:b/>
        </w:rPr>
        <w:t>X. Adjournment (4</w:t>
      </w:r>
      <w:r w:rsidR="00E14925">
        <w:rPr>
          <w:b/>
        </w:rPr>
        <w:t>:42</w:t>
      </w:r>
      <w:r>
        <w:rPr>
          <w:b/>
        </w:rPr>
        <w:t xml:space="preserve"> pm) </w:t>
      </w:r>
    </w:p>
    <w:sectPr w:rsidR="005922F5" w:rsidSect="005922F5">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7C08CA"/>
    <w:multiLevelType w:val="multilevel"/>
    <w:tmpl w:val="DAD00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AC01CFB"/>
    <w:multiLevelType w:val="multilevel"/>
    <w:tmpl w:val="024685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FEF02A2"/>
    <w:multiLevelType w:val="multilevel"/>
    <w:tmpl w:val="5CDAA5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28D17DF"/>
    <w:multiLevelType w:val="hybridMultilevel"/>
    <w:tmpl w:val="F8046956"/>
    <w:lvl w:ilvl="0" w:tplc="0E509476">
      <w:start w:val="1"/>
      <w:numFmt w:val="upperLetter"/>
      <w:lvlText w:val="%1."/>
      <w:lvlJc w:val="left"/>
      <w:pPr>
        <w:ind w:left="705" w:hanging="360"/>
      </w:pPr>
      <w:rPr>
        <w:rFonts w:hint="default"/>
        <w:b/>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
    <w:nsid w:val="50D70D17"/>
    <w:multiLevelType w:val="multilevel"/>
    <w:tmpl w:val="A14EC0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63272293"/>
    <w:multiLevelType w:val="hybridMultilevel"/>
    <w:tmpl w:val="9426F1A8"/>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6">
    <w:nsid w:val="632C65AC"/>
    <w:multiLevelType w:val="multilevel"/>
    <w:tmpl w:val="6F6CF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798E0CCB"/>
    <w:multiLevelType w:val="multilevel"/>
    <w:tmpl w:val="F4DC2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7A321DE5"/>
    <w:multiLevelType w:val="multilevel"/>
    <w:tmpl w:val="3C32A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nsid w:val="7DC7194B"/>
    <w:multiLevelType w:val="multilevel"/>
    <w:tmpl w:val="13C008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9"/>
  </w:num>
  <w:num w:numId="3">
    <w:abstractNumId w:val="8"/>
  </w:num>
  <w:num w:numId="4">
    <w:abstractNumId w:val="0"/>
  </w:num>
  <w:num w:numId="5">
    <w:abstractNumId w:val="1"/>
  </w:num>
  <w:num w:numId="6">
    <w:abstractNumId w:val="7"/>
  </w:num>
  <w:num w:numId="7">
    <w:abstractNumId w:val="4"/>
  </w:num>
  <w:num w:numId="8">
    <w:abstractNumId w:val="2"/>
  </w:num>
  <w:num w:numId="9">
    <w:abstractNumId w:val="3"/>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IzNzc1NjEysrAwtzRU0lEKTi0uzszPAykwqgUAtTZL7ywAAAA="/>
  </w:docVars>
  <w:rsids>
    <w:rsidRoot w:val="005922F5"/>
    <w:rsid w:val="000258BB"/>
    <w:rsid w:val="000D2266"/>
    <w:rsid w:val="000E0F9B"/>
    <w:rsid w:val="001119C4"/>
    <w:rsid w:val="00116A03"/>
    <w:rsid w:val="00127794"/>
    <w:rsid w:val="00154259"/>
    <w:rsid w:val="001A5C3C"/>
    <w:rsid w:val="00231F06"/>
    <w:rsid w:val="004402D8"/>
    <w:rsid w:val="004D3FE1"/>
    <w:rsid w:val="005922F5"/>
    <w:rsid w:val="00685ABD"/>
    <w:rsid w:val="006C32E4"/>
    <w:rsid w:val="006D0E6C"/>
    <w:rsid w:val="00776AB9"/>
    <w:rsid w:val="007F576E"/>
    <w:rsid w:val="00825A76"/>
    <w:rsid w:val="00884EED"/>
    <w:rsid w:val="00973959"/>
    <w:rsid w:val="009F11A4"/>
    <w:rsid w:val="00AB2E4F"/>
    <w:rsid w:val="00AD681B"/>
    <w:rsid w:val="00B21792"/>
    <w:rsid w:val="00B42129"/>
    <w:rsid w:val="00B81AF5"/>
    <w:rsid w:val="00BE2F44"/>
    <w:rsid w:val="00C54BED"/>
    <w:rsid w:val="00C82B1E"/>
    <w:rsid w:val="00CD6E5D"/>
    <w:rsid w:val="00E01EAB"/>
    <w:rsid w:val="00E14925"/>
    <w:rsid w:val="00E14B65"/>
    <w:rsid w:val="00EF4459"/>
    <w:rsid w:val="00F418E5"/>
    <w:rsid w:val="00F65ABC"/>
    <w:rsid w:val="00FF707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707E"/>
  </w:style>
  <w:style w:type="paragraph" w:styleId="Heading1">
    <w:name w:val="heading 1"/>
    <w:basedOn w:val="normal0"/>
    <w:next w:val="normal0"/>
    <w:rsid w:val="005922F5"/>
    <w:pPr>
      <w:keepNext/>
      <w:keepLines/>
      <w:spacing w:before="400" w:after="120"/>
      <w:outlineLvl w:val="0"/>
    </w:pPr>
    <w:rPr>
      <w:sz w:val="40"/>
      <w:szCs w:val="40"/>
    </w:rPr>
  </w:style>
  <w:style w:type="paragraph" w:styleId="Heading2">
    <w:name w:val="heading 2"/>
    <w:basedOn w:val="normal0"/>
    <w:next w:val="normal0"/>
    <w:rsid w:val="005922F5"/>
    <w:pPr>
      <w:keepNext/>
      <w:keepLines/>
      <w:spacing w:before="360" w:after="120"/>
      <w:outlineLvl w:val="1"/>
    </w:pPr>
    <w:rPr>
      <w:sz w:val="32"/>
      <w:szCs w:val="32"/>
    </w:rPr>
  </w:style>
  <w:style w:type="paragraph" w:styleId="Heading3">
    <w:name w:val="heading 3"/>
    <w:basedOn w:val="normal0"/>
    <w:next w:val="normal0"/>
    <w:rsid w:val="005922F5"/>
    <w:pPr>
      <w:keepNext/>
      <w:keepLines/>
      <w:spacing w:before="320" w:after="80"/>
      <w:outlineLvl w:val="2"/>
    </w:pPr>
    <w:rPr>
      <w:color w:val="434343"/>
      <w:sz w:val="28"/>
      <w:szCs w:val="28"/>
    </w:rPr>
  </w:style>
  <w:style w:type="paragraph" w:styleId="Heading4">
    <w:name w:val="heading 4"/>
    <w:basedOn w:val="normal0"/>
    <w:next w:val="normal0"/>
    <w:rsid w:val="005922F5"/>
    <w:pPr>
      <w:keepNext/>
      <w:keepLines/>
      <w:spacing w:before="280" w:after="80"/>
      <w:outlineLvl w:val="3"/>
    </w:pPr>
    <w:rPr>
      <w:color w:val="666666"/>
      <w:sz w:val="24"/>
      <w:szCs w:val="24"/>
    </w:rPr>
  </w:style>
  <w:style w:type="paragraph" w:styleId="Heading5">
    <w:name w:val="heading 5"/>
    <w:basedOn w:val="normal0"/>
    <w:next w:val="normal0"/>
    <w:rsid w:val="005922F5"/>
    <w:pPr>
      <w:keepNext/>
      <w:keepLines/>
      <w:spacing w:before="240" w:after="80"/>
      <w:outlineLvl w:val="4"/>
    </w:pPr>
    <w:rPr>
      <w:color w:val="666666"/>
    </w:rPr>
  </w:style>
  <w:style w:type="paragraph" w:styleId="Heading6">
    <w:name w:val="heading 6"/>
    <w:basedOn w:val="normal0"/>
    <w:next w:val="normal0"/>
    <w:rsid w:val="005922F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5922F5"/>
  </w:style>
  <w:style w:type="paragraph" w:styleId="Title">
    <w:name w:val="Title"/>
    <w:basedOn w:val="normal0"/>
    <w:next w:val="normal0"/>
    <w:rsid w:val="005922F5"/>
    <w:pPr>
      <w:keepNext/>
      <w:keepLines/>
      <w:spacing w:after="60"/>
    </w:pPr>
    <w:rPr>
      <w:sz w:val="52"/>
      <w:szCs w:val="52"/>
    </w:rPr>
  </w:style>
  <w:style w:type="paragraph" w:styleId="Subtitle">
    <w:name w:val="Subtitle"/>
    <w:basedOn w:val="normal0"/>
    <w:next w:val="normal0"/>
    <w:rsid w:val="005922F5"/>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5425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4259"/>
    <w:rPr>
      <w:rFonts w:ascii="Tahoma" w:hAnsi="Tahoma" w:cs="Tahoma"/>
      <w:sz w:val="16"/>
      <w:szCs w:val="16"/>
    </w:rPr>
  </w:style>
  <w:style w:type="character" w:customStyle="1" w:styleId="apple-converted-space">
    <w:name w:val="apple-converted-space"/>
    <w:basedOn w:val="DefaultParagraphFont"/>
    <w:rsid w:val="006C32E4"/>
  </w:style>
  <w:style w:type="paragraph" w:styleId="NormalWeb">
    <w:name w:val="Normal (Web)"/>
    <w:basedOn w:val="Normal"/>
    <w:uiPriority w:val="99"/>
    <w:unhideWhenUsed/>
    <w:rsid w:val="00AD681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r="http://schemas.openxmlformats.org/officeDocument/2006/relationships" xmlns:w="http://schemas.openxmlformats.org/wordprocessingml/2006/main">
  <w:divs>
    <w:div w:id="129640738">
      <w:bodyDiv w:val="1"/>
      <w:marLeft w:val="0"/>
      <w:marRight w:val="0"/>
      <w:marTop w:val="0"/>
      <w:marBottom w:val="0"/>
      <w:divBdr>
        <w:top w:val="none" w:sz="0" w:space="0" w:color="auto"/>
        <w:left w:val="none" w:sz="0" w:space="0" w:color="auto"/>
        <w:bottom w:val="none" w:sz="0" w:space="0" w:color="auto"/>
        <w:right w:val="none" w:sz="0" w:space="0" w:color="auto"/>
      </w:divBdr>
      <w:divsChild>
        <w:div w:id="944731563">
          <w:marLeft w:val="0"/>
          <w:marRight w:val="0"/>
          <w:marTop w:val="0"/>
          <w:marBottom w:val="0"/>
          <w:divBdr>
            <w:top w:val="none" w:sz="0" w:space="0" w:color="auto"/>
            <w:left w:val="none" w:sz="0" w:space="0" w:color="auto"/>
            <w:bottom w:val="none" w:sz="0" w:space="0" w:color="auto"/>
            <w:right w:val="none" w:sz="0" w:space="0" w:color="auto"/>
          </w:divBdr>
        </w:div>
        <w:div w:id="1375690969">
          <w:marLeft w:val="0"/>
          <w:marRight w:val="0"/>
          <w:marTop w:val="0"/>
          <w:marBottom w:val="0"/>
          <w:divBdr>
            <w:top w:val="none" w:sz="0" w:space="0" w:color="auto"/>
            <w:left w:val="none" w:sz="0" w:space="0" w:color="auto"/>
            <w:bottom w:val="none" w:sz="0" w:space="0" w:color="auto"/>
            <w:right w:val="none" w:sz="0" w:space="0" w:color="auto"/>
          </w:divBdr>
        </w:div>
        <w:div w:id="442309927">
          <w:marLeft w:val="0"/>
          <w:marRight w:val="0"/>
          <w:marTop w:val="0"/>
          <w:marBottom w:val="0"/>
          <w:divBdr>
            <w:top w:val="none" w:sz="0" w:space="0" w:color="auto"/>
            <w:left w:val="none" w:sz="0" w:space="0" w:color="auto"/>
            <w:bottom w:val="none" w:sz="0" w:space="0" w:color="auto"/>
            <w:right w:val="none" w:sz="0" w:space="0" w:color="auto"/>
          </w:divBdr>
        </w:div>
        <w:div w:id="1769735892">
          <w:marLeft w:val="0"/>
          <w:marRight w:val="0"/>
          <w:marTop w:val="0"/>
          <w:marBottom w:val="0"/>
          <w:divBdr>
            <w:top w:val="none" w:sz="0" w:space="0" w:color="auto"/>
            <w:left w:val="none" w:sz="0" w:space="0" w:color="auto"/>
            <w:bottom w:val="none" w:sz="0" w:space="0" w:color="auto"/>
            <w:right w:val="none" w:sz="0" w:space="0" w:color="auto"/>
          </w:divBdr>
        </w:div>
        <w:div w:id="154884944">
          <w:marLeft w:val="0"/>
          <w:marRight w:val="0"/>
          <w:marTop w:val="0"/>
          <w:marBottom w:val="0"/>
          <w:divBdr>
            <w:top w:val="none" w:sz="0" w:space="0" w:color="auto"/>
            <w:left w:val="none" w:sz="0" w:space="0" w:color="auto"/>
            <w:bottom w:val="none" w:sz="0" w:space="0" w:color="auto"/>
            <w:right w:val="none" w:sz="0" w:space="0" w:color="auto"/>
          </w:divBdr>
        </w:div>
        <w:div w:id="757946670">
          <w:marLeft w:val="0"/>
          <w:marRight w:val="0"/>
          <w:marTop w:val="0"/>
          <w:marBottom w:val="0"/>
          <w:divBdr>
            <w:top w:val="none" w:sz="0" w:space="0" w:color="auto"/>
            <w:left w:val="none" w:sz="0" w:space="0" w:color="auto"/>
            <w:bottom w:val="none" w:sz="0" w:space="0" w:color="auto"/>
            <w:right w:val="none" w:sz="0" w:space="0" w:color="auto"/>
          </w:divBdr>
        </w:div>
        <w:div w:id="1581862515">
          <w:marLeft w:val="0"/>
          <w:marRight w:val="0"/>
          <w:marTop w:val="0"/>
          <w:marBottom w:val="0"/>
          <w:divBdr>
            <w:top w:val="none" w:sz="0" w:space="0" w:color="auto"/>
            <w:left w:val="none" w:sz="0" w:space="0" w:color="auto"/>
            <w:bottom w:val="none" w:sz="0" w:space="0" w:color="auto"/>
            <w:right w:val="none" w:sz="0" w:space="0" w:color="auto"/>
          </w:divBdr>
        </w:div>
        <w:div w:id="888494854">
          <w:marLeft w:val="0"/>
          <w:marRight w:val="0"/>
          <w:marTop w:val="0"/>
          <w:marBottom w:val="0"/>
          <w:divBdr>
            <w:top w:val="none" w:sz="0" w:space="0" w:color="auto"/>
            <w:left w:val="none" w:sz="0" w:space="0" w:color="auto"/>
            <w:bottom w:val="none" w:sz="0" w:space="0" w:color="auto"/>
            <w:right w:val="none" w:sz="0" w:space="0" w:color="auto"/>
          </w:divBdr>
        </w:div>
      </w:divsChild>
    </w:div>
    <w:div w:id="1792240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522</Words>
  <Characters>867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Z</dc:creator>
  <cp:lastModifiedBy>ZZ</cp:lastModifiedBy>
  <cp:revision>2</cp:revision>
  <dcterms:created xsi:type="dcterms:W3CDTF">2018-02-19T02:36:00Z</dcterms:created>
  <dcterms:modified xsi:type="dcterms:W3CDTF">2018-02-19T02:36:00Z</dcterms:modified>
</cp:coreProperties>
</file>